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ข่าวค่ำมิติใหม่</w:t>
      </w:r>
      <w:r>
        <w:t xml:space="preserve"> </w:t>
      </w:r>
      <w:r>
        <w:t xml:space="preserve">|</w:t>
      </w:r>
      <w:r>
        <w:t xml:space="preserve"> </w:t>
      </w:r>
      <w:r>
        <w:t xml:space="preserve">22</w:t>
      </w:r>
      <w:r>
        <w:t xml:space="preserve"> </w:t>
      </w:r>
      <w:r>
        <w:t xml:space="preserve">พ.ย.</w:t>
      </w:r>
      <w:r>
        <w:t xml:space="preserve"> </w:t>
      </w:r>
      <w:r>
        <w:t xml:space="preserve">66</w:t>
      </w:r>
    </w:p>
    <w:p>
      <w:pPr>
        <w:pStyle w:val="Date"/>
      </w:pPr>
      <w:r>
        <w:t xml:space="preserve">วันอังคารที่</w:t>
      </w:r>
      <w:r>
        <w:t xml:space="preserve"> </w:t>
      </w:r>
      <w:r>
        <w:t xml:space="preserve">28</w:t>
      </w:r>
      <w:r>
        <w:t xml:space="preserve"> </w:t>
      </w:r>
      <w:r>
        <w:t xml:space="preserve">พฤษจิกายน</w:t>
      </w:r>
      <w:r>
        <w:t xml:space="preserve"> </w:t>
      </w:r>
      <w:r>
        <w:t xml:space="preserve">2566</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อยู่กับผมตลอดเวลาที่ตลาด ธีรวัฒน์ค่ะคุณไม่สามารถติดตั้งค่ะของเราผ่านทาง Facebook LINE ของ Thai PBS ที่สุด ทั้งโรงเรียนขี่จักรยานยนต์ถือมีดบุกไล่ฟันเด็กสพฐ. เร่งหามาตรการ สู้สู้สู้ ผู้ต้องหากิ่งกระเจี๊ยบและนักศึกษาอุเทนพบชาวบ้านเป็นแหล่งซ่องสุมสร้างโลก องค์กรอาชญากรรม เปิดวงจรธุรกิจขอทานหลายรูปแบบเรียกเงินบริจาค หากินบนความสงสาร ผมยืนยันครับว่าทางว่าทางผมไม่มีอำนาจและไม่เคย แสงไม่เคยก้าวก่ายในการแต่งตั้ง นายกจะเคี่ยวยืนยันไม่เคยก้าวก่ายโยกย้ายตำรวจกลัวลมเรียกร้อง รับผิดชอบคำพูด เป็นอีกหนึ่งเหตุการณ์นะครับที่ทำให้เราต้องเพิ่มความระมัดระวังมากยิ่งขึ้นครับ หลังจากมีชายคนหนึ่งถือมีดบุกเข้าไปในโรงเรียนแห่งหนึ่งที่ชัยภูมิครับ ตรวจสอบปรากฏว่าชายคนนี้มีอาการจิตเวชตัดปฏิเสธการรักษานะครับเข้าไปเหมือนกับมีเจตนา พาไปก่อเหตุบางอย่างหรือไม่ก็คือเข้าไปในโรงเรียนได้อย่างไร ไม่มีการว่าจ้างรปภมาดูแลความปลอดภัยนะคะเขาเป็นโรงเรียนขนาดเล็ก ซึ่งในพื้นที่บอกว่าตามปกตินะว่าจะมีครูเป็นคนดูแลความปลอดภัยให้ เอ็งเข้าเป็นโรงเรียนขนาดเล็กโดยไม่มีการว่าจ้างรปภที่สำคัญที่ผ่านมาชุมชนเคยสำรวจ พ่อมึงอยู่แล้วว่ามีผู้ป่วยจิตเวชอาศัยอยู่ใกล้โรงเรียนแต่ว่าก็มีหลายปัจจัยทำให้ ขึ้น เหตุเกิดตอนประมาณ 8:00 น ตอนที่ครูและนักเรียนประมาณ 100 ของโรงเรียนบ้านน้ำพุหินลาด อำเภอคอนสารจังหวัดชัยภูมิกำลังทำกิจกรรมหน้าเสาธง ตอนแรกเนี่ยที่เด็กๆนั่งอยู่นะค่ะเด็กๆได้ยินเสียงผู้ชายคนนึงตะโกน เสียงดังขี่จักรยานยนต์เข้ามาในโรงเรียน ตะโกนด้วย แล้วก็มาพร้อมกับมีดตัดอ้อยขนาดใหญ่ รีบเอาครูพอนักเรียนได้ยินเสียงก็เลยวิ่งหนีกันอลหม่านได้คิดภาพในค่ะ จะเห็นเลยว่ามีครูผู้ชายคนนึง ครูพละ พยายามตะโกนให้นักเรียนวิ่งหนีวิ่งไปหาที่ซ่อน เดี๋ยวก็คุณครูพยายามดึงเด็ก 1 คนให้ลุกขึ้นดึงไปด้วยกันนะคะเหตุการณ์หลังจากนี้ไป โดนมีดบาดเจ็บด้วยเนี้ยค่ะดูจังหวะที่คุณครูเข้าไปดึงเด็กคนนึง วิ่งช้ากว่าเพื่อนนะคะแล้วก็พากันหนีออกไปอีกทางนึงก่อนที่พวกเห</w:t>
      </w:r>
      <w:r>
        <w:rPr>
          <w:i/>
        </w:rPr>
        <w:t xml:space="preserve">้ยค่ะ ขี่จักรยานยนต์เข้ามาทางขวามือ ลองไปดูภาพอีกมุมหนึ่งครับวันนี้ครับกำลังแตกตื่นนักเรียน กำลังวิ่งเข้าไปในอาคารนะครับหลังจากเห็นผู้ก่อเหตุเข้ามาที่ด้านหน้าโรงเรียนด้านหน้าอาคารเมื่อสักครู่นี้ คุณครูเมื่อสักครู่เนี่ยวิ่งมาเป็นคนสุดท้ายหรือไม่ครับ แล้วผู้ก่อเหตุก็วิ่งมา เหมือนกับพยายามจะทำร้ายร่างกายนะครับผู้กองเหตุอย่าขี่รถจักรยานยนต์ ไปซ่อนตัวในบ้านของตัวเองซึ่งบ้านของผู้ก่อเหตุนั้น อยู่ที่หน้าโรงเรียนกับครูทำตามแผนที่เลย พร้อมรับผิดความรุนแรงโตไวๆนะคะคุณครูที่บาดเจ็บคือนายธวัชชัยด้วงธรรม เป็นครูวิชาพลศึกษาค่ะ บาดเจ็บที่มือแล้วก็ขาดเล็กน้อยหลังจากพยายามปกป้องนักเรียนค่ะ เบียร์มีจมูกตอนที่ ตอนที่จับเด็ก เด็กอยู่ ครับผมยังเด็กไป เขาเหวี่ยงมาโพสต์ ลื่นล้ม ก็ ลุกขึ้นได้ผมก็ การแข่งขันครับ ไม่ได้สู้เลยครับเพราะผมหรือเปล่าสู้ไม่ได้เอาเข้าแข็งแรง วัดบางโฉลง ไปรษณีย์ครับ เหตุการณ์บางอย่างก็จำไม่ได้ หลังจากผู้ก่อเหตุกลับไปซ่อนตัวอยู่ที่บ้านนะครับทั้งตำรวจทั้งหน่วย กู้ภัยร่วมกตัญญูอำเภอคอนสารและเจ้าหน้าที่โรงพยาบาล คอนสารก็นำกำลังมาเกลี้ยกล่อมกลับใช้เวลานานกว่า 1 ชั่วโมงนะครับ คุณสามารถควบคุมตัวผู้ก่อเหตุแล้วก็นำส่งโรงพยาบาลคอนสารครับ ผู้ก่อเหตุอายุ 37 ปีครับ ตรวจสอบประวัติ ก็มีการรักษาจิตเวชไม่น้อยกว่า 4 ปีอาศัยอยู่บ้านกับพ่อและแม่กลับ รับการติดตามรักษาจากเจ้าหน้าที่สาธารณสุขมาโดยตลอดนะครับแต่บางครั้ง ปฏิเสธการรักษาไม่ยอมกินยาตามแพทย์สั่งประกอบกับผู้ก่อเหตุนั้น ดื่มเครื่องดื่มที่มีแอลกอฮอล์เบื้องต้นไม่พบสารเสพติดในร่างกายนะครับ ที่ผ่านมาก็มีพฤติกรรม ตะโกนโวยวายอาละวาด คุณยายอยู่ในบริเวณบ้านของตัวเองครับ แล้วก็เคยเข้ามาทำลายทรัพย์สินของโรงเรียน ครั้งหนึ่งแล้วเมื่อปีที่แล้วครับสำหรับโรงเรียนที่เกิดเหตุค่ะโรงเรียนบ้านน้ำพุหินลาด เปิดสอนตั้งแต่ชั้นอนุบาลถึงป 6 ในมีนักเรียน 118 คน ครู 11 คนแล้วก็มีนักการภารโรงอีก 1 คนเข้าไปโรงเรียนขนาดเล็กค่ะก็เลยไม่มี การว่าจ้างพนักงานรักษาความปลอดภัยหน้าประตูและช่วงเวลานั้นภารโรงไปดูแลความสะอาด ดูแลความเรียบร้อยของอาคารมีเพียงครูซึ่งส่วนใหญ่ก็เป็นผู้หญิงด้วยคอยดูแลเด็กๆ เข้าแถว ที่สำคัญตอนนั้นยังไม่ได้ปิดรั้ว เพราะว่าเป็นช่วงเวลาประมาณ 08:00 น ที่ผู้ปกครองก็ยังมาส่งนักเรียนอยู่นะคะผู้นำชุมชนบอกว่าชุมชนเคยสำรวจและมีข้อมูลว่ามี จิตเวชอาศัยอยู่ใกล้โรงเรียนเคยนำเรื่องนี้ไปพูดคุยกับผู้ปกครองและคณะครูแล้ว แล้วยังสำรวจพบยังมีกลุ่มเสี่ยงอีกจำนวนหนึ่งที่เสี่ยงจะมีอาการทางจิตเวช อาจก่อเหตุรุนแรงได้รายงานไปยังอำเภอและตำรวจแล้วโดยจากนี้จะยกระดับ วางแผนป้องกันค่ะ มันมีเป้าหมายเป้าหมายมีถึง 5 หรือ 10 ประมาณการ แต่ก็จะพยายามดูแลส่งไปอย่างนี้แหละครับท่าน หลังเกิดเหตุรองผู้ว่าราชการจังหวัดร่วมด้วยผู้บริหารสำนักงานเขตพื้นที่การศึกษาประถมศึกษาชัยภูมิเขต เข้ามาตรวจสอบค่ะและได้ส่งทีม M ขัดหรือว่าทีมช่วยเหลือเยียวยาจิตใจ เข้ามาประเมินสภาพจิตใจนักเรียนโดยพบว่าไม่ได้หวาดกลัวหรือว่าวิตกกังวลแล้วแต่ยังมีอาการตื่นเต้น การที่เกิดขึ้นนะคะโรงเรียนก็ได้ให้ผู้ปกครองมารับเด็กๆกลับบ้านไปตั้งแต่ตอนเที่ยง วันพรุ่งนี้จะมีการหารือเพื่อยกระดับมาตรการความปลอดภัยในโรงเรียนทุกแห่งในจังหวัดให้ มากขึ้นโดยเฉพาะในชุมชนที่มีผู้ป่วยจิตเวชค่ะเพื่อป้องกันเกิดเหตุซ้ำ ส่วนโรงเรียนจะปิดเรียนนะคะเพื่อให้นักเรียนไปแข่งขันงานศิลปหัตถกรรมในวันพรุ่งนี้และวันศุกร์ ถ้ายังจำกันได้นะครับก่อนหน้านี้มีสสก้าวไกลที่ถูกกล่าวหาว่ามีพฤติกรรม ทำทางเพศแล้วก็ถูกขับออกจากพรรคหนึ่งในนั้นก็คือนายวุฒิพงษ์ทองเหลา ถูกขับพ้นพักเจ้าตัวเนี่ยอ้างว่าเป็นเรื่องของการเมืองไม่มีพรรคพวกแล้วก็ เกี่ยวข้องกับการที่เขาจะเปิดโปงเกี่ยวกับการทุจริต เรียกรับเงินบ่อขยะซึ่งอาจจะโยงไปยังกรรมการบริหารพรรคของพรรคก้าวไกลนะครับเรื่องนี้ นำมาสู่การตรวจสอบของกรรมาธิการอุตสาหกรรมในสภาผู้แทนราษฎรในการพิจารณาของกรรมาธิการในวันนี้ก็มี คู่กรณีทั้งสองฝ่าย อดีตสสก้าวไกลแล้วก็สสก้าวไกลในปัจจุบัน ตอนที่พิจารณากันในห้องประชุมต้องเหมือนจะเป็นไปด้วยดีนะครับแต่หลังจบการประชุม ทั้งคู่แถลงข่าวในเวลาไล่เลี่ยกันเหมือนกับการชิงพื้นที่สื่อ หลังการประชุมคณะกรรมาธิการการอุตสาหกรรมสภาผู้แทนราษฎร วัดทองสุวรรณสสฉะเชิงเทราพรรคก้าวไกล แผนของหัวหน้าพักนะครับเข้าชี้แจงต่อกรรมาธิการแล้วก็แถลงข่าว กับสื่อมวลชนก่อนที่กรรมาธิการจะแถลงผลการประชุมเที่ยง 30 นาที มีข้อสังเกตครับวันนี้อาจจะเป็นการแย่งชิงพื้นที่สื่อหรือไม่ นายสุรัตน์ย้ำว่าการขับนายวุฒิพงษ์ทองเหลาออกจากพรรคก้าวไกล ไม่ใช่การกลั่นแกล้งครับ ส่วนข้อร้องเรียนเรื่องการรับผลประโยชน์โครงการบ่อขยะจังหวัดปราจีนบุรี จากการที่ผู้ช่วยสสคนหนึ่ง ตั้งราคาที่ดินสูงกว่าราคาที่ประเมินไว้ แล้วก็ถูกกล่าวหาว่าเป็นการเรียกรับเงินแต่ในส่วนตัวของนายจิรัฏฐ์นั้นมองว่า เป็นการซื้อขายที่ดินปกติแล้วก็สืบไม่ได้ว่าใช้ตำแหน่งผู้ช่วยสสเอื้อประโยชน์หรือไม่ และผู้ช่วย 2 คนนี้ก็ได้ลาออกจากพรรคไปแล้วครับ อยากให้ความมั่นใจกับท่านบริโภคว่าเราไม่ได้มี การกลั่นแกล้งอะไรอย่างนั้นแน่ๆเพราะว่ามันเป็นไปไม่ได้นะครับพี่ทางเข้าเนี่ยจะปกป้อง ด้วยการขับออกจากพรรค ก็คือว่า เป็นจากกันแกล้งสรพงษ์ เรื่อง คุกคามทางเพศ กบเกลื่อน เรื่องบ่อขยะที่ว่า ก็แปลว่าเป็นการจะต้องรู้เรื่องคุกคามทางเพศมาก่อนไหมครับผมเป็นเจ้าของไม่รู้ได้ทุกประเภทมาก่อนแน่ ประเด็นสำคัญที่กรรมาธิการการอุตสาหกรรมให้ความสนใจเป็นพิเศษคือกรณีข้อกล่าวหา ถามทางเพศของนายวุฒิพงษ์กับข้อกล่าวหาเรียกรับผลประโยชน์บอกขยะว่าเรื่องไหน เกิดก่อนกันแต่เรื่องจากพรรคก้าวไกลไม่สามารถชี้แจงประเด็นนี้ได้จึงส่งหนังสือชี้แจงภายหลังนะคะ ส่วนปลอมต้องยอมไปถึงผู้ช่วยสสที่ถูกกล่าวหาเรียกรับผลประโยชน์ยังไม่สามารถสรุป วัตถุดิบหรือมีการเรียกรับสินบนหรือไม่ บริการได้ตั้งข้อสังเกตครับว่ามีความเชื่อมโยงกัน ครับในส่วนของการ รับผลประโยชน์แต่ว่า สิ่งที่เรายังไม่สามารถสรุปได้ ว่ามีการทุจริต หรือมีการรับสินบนหรือไม่อย่างไรเนี่ย ก็คือเรื่องของรายละเอียด ส่วนของราคาที่ดิน ขับแล้วก็ตำแหน่งตั้งที่ดิน ตลอดจนพฤติกรรมของโรงงานขยะ ว่ามีการ ซื้อที่ดิน ระหว่าง หาที่ตั้งที่ดินของโรงงานกับที่ตั้งที่ดินที่ หาผู้ช่วยสอนได้ขาย หาคนที่เกี่ยวข้องกับผู้ช่วยหรอเนี่ย ขายให้กับโรงงานเนี่ย มีการซื้อขายที่ดิน เพิ่มเติมหรือไม่อย่างไร วันนี้กรรมการเชิญ 6 หน่วยงานมาชี้แจงนะครับนอกจากนี้ยังตั้งคณะทำงานที่มีนายชัยวัฒน์ เอาเปี่ยมทรัพย์เป็นหัวหน้าครับไปศึกษาผลกระทบทางมลภาวะและผลกระทบ ประชาชนในพื้นที่จังหวัดปราจีนบุรี รวมไปถึงการหาข้อเท็จจริงแล้วก็กลับมารายงานกับกรรมาธิการครับ คำพูดของนายกรัฐมนตรีเมื่อวานนี้ที่พูดในระหว่างการประชุมในพรรคเพื่อไทยนั้นถูก ความแล้วก็วิพากษ์วิจารณ์นะคะในบางช่วงบางตอนที่ถูกตีความว่าอาจจะไปเกี่ยวข้อง เรื่องตั๋วตำรวจ การขอตำแหน่งตำรวจระดับผู้กำกับการหรือไม่ฟังจะนำพรรคก้าว ออกมาเรียกร้องให้นายกรัฐมนตรีแสดงความรับผิดชอบกับสิ่งที่พูดออกมาฝ่ายนายกรัฐมนตรีก็ออก มาชี้แจงวันนี้นะคะปฏิเสธไม่มีอำนาจแต่งตั้งโยกย้ายข้าราชการตำรวจ เป็นครั้งแรกระหว่างนายอำเภอ กับผู้กำกับ ผู้ขับใหม่ซึ่ง ผมมั่นใจว่าคงมีผู้ผิดหวังมากกว่าผู้สมหวัง แล้วครับพี่ขอตำแหน่งไปเกินแต่ก็มีไม่น้อยที่ได้ที่ได้สมหวัง ก็เป็นผู้กำกับที่เราที่เราเป็นผู้ขับใหม่ซึ่งเราจะต้องพูดคุยเรื่องนี้กันให้ ไม่เข้าใจ นายกรัฐมนตรีได้กล่าวย้ำคำว่า ผู้กำกับใหม่หลายครั้งระหว่างการรายงานผลการขับเคลื่อนงานแก้ปัญหาเรื่องนี้ แล้วเตรียมจัดประชุมใหญ่เพื่อแก้ปัญหาหนี้นอกระบบร่วมกับนายอำเภอผู้กำกับ ผู้การจังหวัด ไปวันที่ 28 พฤศจิกายนนี้ค่ะจะบอกว่าผู้กำกับใหม่ คงมีผู้ผิดหวัง มากกว่าผู้สมหวังในห้องนี้ที่ขอตำแหน่งไปแต่ก็มีไม่น้อยที่สมหวัง ข้อความที่นายกรัฐมนตรีพูดนั่นแหละถูกนำไปขยายความตีความ แล้วก็วิพากษ์วิจารณ์กัน โดยเฉพาะในสื่อโซเชียลมีเดียนะคะวันนี้นายกรัฐมนตรีอธิบายอีกรอบหนึ่งย้ำถึงการ แก้ไขหนี้นอกระบบ ย้ำถึงความในการแก้หนี้นอกระบบและยืนยันว่าไม่เคยใช้อำนาจแทรกแซงแต่งตั้งโยกย้ายข้าราชการในองค์กรตำรวจ ร้องปฏิเสธมีสสเพื่อไทยวิ่งเต้นขอตำแหน่งให้กับนายตำรวจค่ะ พอมีคนสมหวังผิดหวังหมายความว่าพี่เขาบอกว่าเจ้าหน้าที่จะทำงานไหม ตรงนี้ ซึ่งผมเองผมก็ไม่สามารถที่จะไปบอกได้ว่าสมมุติสมมุติว่าถ้าเกิดเขาทำมาไม่ดีผมไม่สามารถไปสายได้อยู่ดี อาบน้ำแล้วผมก็เลยบอกว่าตรงนี้เป็นพื้นที่ในโซนนี้ในเขตนี้มันเป็นลายลิขสิทธิ์เยอะนะฝากช่วยดูแลด้วย รหัสสเกิร์ตเขามีการกำกับดูแลไปแล้วแล้วก็ ก็ยังยืนยันว่าบุคคล ที่เคยอยู่ในพื้นที่ยังเป็นบุคคลที่เหมาะสมอยู่ ต้องทำงานต่อไป ขณะที่นายรังสิมันต์โรมสสก้าวไกลเรียกร้องให้นายก รับผิดชอบกับคำพูดครับ เห็นได้ชัดว่าเข้าไปแทรกแซงการแต่งตั้งโยกย้ายตำรวจ รังสิมันต์โรมเห็นว่าคำพูดนี้เข้าข่ายการทุจริตคอรัปชั่น สุ่มเสี่ยงผิดกฎหมายเข้าข่ายผิดจริยธรรม แล้วก็เห็นว่า อาจจะผิดพรบตำรวจแห่งชาติ ขัดรัฐธรรมนูญมาตรา 185 ผมคิดว่าเรื่องนี้มันเกี่ยวข้องอยู่กฎหมายอยู่ประมาณ 33 ฉบับนะครับและแน่นอนว่าอย่างแรก ใหญ่สุดคือรัฐธรรมนูญ ตามมาตรา 185 หลายท่านก็คงได้ทราบแล้วนะครับมันก็เขียน เอาไว้อย่างชัดเจนนะครับว่าการที่นายกรัฐมนตรีเนี่ยนะครับจะไปแทรกแซงข้าราชการ การแต่งตั้งโยกย้าย มันสุ่มเสี่ยง จะผิดมาตรา 185 หน่อย SIRI ถ้าเกิดเราจะไปดูนะครับก็ต้องไปดูต่อว่าสุดท้ายเนี่ยนายกมีอำนาจไหม รายการที่จะเข้าไปแทรกแซงแต่งตั้งโยกย้าย ตำรวจเนี่ย การแต่งตั้งโยกย้ายที่จะเป็นอำนาจของนายกจริงๆ ครับก็คือมีเฉพาะ ส่วนที่เป็นผบตร. ที่จะต้องเสนอชื่อและชื่อเนี่ยเข้าไปที่กกต อำนาจของนายกมีแค่นี้ เลขาธิการสถาบันเพื่อการปฏิรูปกระบวนการยุติธรรมระบุว่าคำพูดของนายกรัฐมนตรี สะท้อนให้เห็นว่าในวงการตำรวจยังมีการวิ่งเต้นดุเดือดรุนแรงเช่นเดิม เรามองว่าการพิจารณาโยกย้ายจะต้องเป็นไปตามหลักเกณฑ์ค่ะแต่ที่ผ่านมาไม่ได้มีการกำหนด ที่ชัดเจนถึงเปิดช่องให้ทำเรื่องเหล่านี้ได้ แต่ตำรวจเนี่ยความที่ ผิดชอบของอบตแต่ละยุคสมัยนี้เขาพยายามให้กำหนดหลักเกณฑ์ให้ชัดเจนนะ มันก็ทำให้กันอย่างตั้งใจมัน Open Open จนกระทั่งตำรวจทุกคนรู้สึกว่า ถ้ามีอำนาจ อยากอยู่ไหนก็อยู่ได้ อาจจะดีขึ้นหน่อยเพราะมีผลบอลตำรวจมันจะกำหนดโซนกันหมด ภูมิภาคเป็นกูอยู่กะกลางวันเนี่ยตำแหน่งที่ระยอง ไม่ได้แล้ว ไม่เหมือนเมื่อก่อนก็แคปลงแต่ก็ยัง เพราะว่าการแต่งตั้งโดยควบคุมไม่ได้ยึดหลักอาวุโส ล่าสุดนายชัยชนะเดชเดโชประธานคณะกรรมาธิการการตำรวจ สภาผู้แทนราษฎร บอกว่ากรรมาธิการเตรียมเชิญนายกเข้าชี้แจงรายละเอียดข้อเท็จจริงครับ หลังจากมีเรื่องจุดสสเพื่อไทยขอตำแหน่งเก้าอี้ให้กับผู้กำกับโดยจะเชิญมาชี้แจงในวันที่ 7 ธันวา วันนี้ เรื่องนี้เป็นเรื่องจริง ร้อนเพราะขัดกับรัฐธรรมนูญมาตรา 185 อายุ 3 กับย้อนกลับไปดู Timeline ย้อนกลับไปตั้งแต่วันโหวตเลือกนายกรัฐมนตรีเลยนะคะจำได้ไหมคะคุณผู้ชมเป็นวันเดียวกันกับที่นายทักษิณชินวัตร เดินทางกลับไทยมารับโทษเรื่องวันนั้นน่ะค่ะก็มีรายงานข่าวว่าจะมีการแต่งตั้งผบตร. คนใหม่ และเมื่อนายเศรษฐา เข้ารับตำแหน่งก็เรียกประชุมก.ตร. ท่ามกลางกระแสข่าวว่าเงื่อนไขยังไม่ลงตัว แต่พอมาถึง สตช เพราะเลือกผบตร. คนที่ 14 ได้เลยและตลอดช่วงของการเป็นนายกรัฐมนตรี 2 เดือนมานี้นะคะนายกใส่ขาก็ได้ ผบตร. เข้าพบเพื่อสั่งการโดยตรงที่ทำเนียบรัฐบาลแล้ว 3 ครั้งด้วยกัน จะทำให้เห็นถึงความสัมพันธ์ต่อกันได้ด้วย สำหรับรัฐธรรมนูญมาตรา 105 15 บัญญัติเอาไว้กับว่าสสและสวต้องไม่ใช้สถานะ หรือตำแหน่งหน้าที่ก้าวก่ายแทรกแซงเพื่อประโยชน์ของตัวเองและพรรคการเมืองไม่ว่าจะทางตรงหรือทางอ้อมโดยเฉพาะ การบรรจุแต่งตั้งโยกย้ายโอนเลื่อนตำแหน่งหรือการให้พ้นจากตำแหน่งของข้าราชการค่ะ เกิดเหตุถังแก๊สระเบิดนะครับระหว่างการสาธิตดับเพลิงให้กับพนักงานโรงงานน้ำตาลในจังหวัด อุตรดิตถ์ที่สำคัญคือเหตุการณ์ในครั้งนี้เจ้าหน้าที่ที่ไปสาธิต ชีวิต 1 คนด้วยกันนะครับสาเหตุเบื้องต้นพบว่าถังที่ระเบิดดัดแปลงมาจากถังแก๊ส ต้มกับและผ่านการใช้งานมานานแล้ว สภาพจุดเกิดเหตุอยู่ที่ ในโรงงานน้ำตาลนะครับที่ตำบลคุ้งตะเภาอำเภอเมืองอุตรดิตถ์ครับ นี่เป็นสภาพของจุดเกิดเหตุนะครับ หลังเกิดอุบัติเหตุถังแก๊สระเบิดระหว่างการสาธิตดับเพลิงกับพนักงานของโรงงาน ถามให้นายสุรชาติคู่บุปผาเจ้าพนักงานป้องกันและบรรเทาสาธารณภัยชำนาญงาน ของเทศบาลเมืองอุตรดิตถ์ เสียชีวิตในที่เกิดเหตุครับ ด้านหัวหน้าฝ่ายปกครองเทศบาลเมืองอุตรดิตถ์ บอกว่าถังแก๊สระเบิดเป็นถังที่ประดิษฐ์ดัดแปลงขึ้น ถังแก๊สเปล่าที่ใส่น้ำมัน ปกติเนี่ยจะใช้น้ำช่วยดันครับแต่ว่าวันนี้ใช้ออกซิเจนดันช่วงที่เกิดเหตุ ไม่มั่นใจว่าเกิดอะไรขึ้นหรือมีอะไรที่ทำให้ความดันของไนโตรเจนขยายตัว ทำให้เกิดการระเบิดขึ้นจนทำให้มีผู้เสียชีวิตซึ่งผู้เสียชีวิตเนี่ยทำหน้าที่เป็นผู้ วาล์วหัวถังนะครับได้รับแรงกระแทกจากถังระเบิดจนเสียชีวิต ห่างจากตัวผู้ควบคุมโดยชาติให้เขาเป็นผู้ควบคุมไปประมาณ 12 เมตร ผัวแล้วก็ลาใช้แล้วก็ให้พนักงานที่โรงงานใช้น้ำ ทำให้ได้ของโรงงานนะดับ แต่มันเสร็จแล้วแต่ไม่แน่ใจว่าตอนที่เขา ปิดเปิดช่วงไหนอะไรยังไง แก๊สจะหมดหรือว่าไอ้น้ำมันจะหมดแต่ยังเหลือแต่ไนโตรเจน มันความดันของไนโตรเจนมันก็หลายตัวเหมือนกันอาจจะทำให้เกิดระเบิดได้ พันตำรวจเอกสมเกษมจารักษ์ผู้กำกับการสถานีตำรวจภูธรเมือง บอกว่าขณะเกิดเหตุนั้นมีทีมวิทยากร 2 คนจากเทศบาล เตรียมสถานที่อยู่ไกลจากกลุ่มพนักงานครับจากการตรวจสอบถังที่ระเบิด การดัดแปลงนำเอาถังก๊าซ ต้มขนาด 15 กิโลกรัม บรรจุน้ำมันเชื้อเพลิงเข้าไป แล้วก็อัดก๊าซไนโตรเจนเพื่อใช้ประกอบการฝึกดับเพลิงครับซึ่งผ่านการใช้งานมานานแล้ว ขณะเกิดเหตุผู้เสียชีวิตทำหน้าที่ควบคุมวาล์วหัวถังนะครับส่วนสาเหตุการระเบิด ระหว่างการสอบสวนของตำรวจและเจ้าหน้าที่พิสูจน์หลักฐาน การสืบสวนสอบสวนคดีที่มีผู้ก่อเหตุขี่รถจักรยานยนต์และยิ่งนัก อายุ 19 ปีครับครูเจี๊ยบเสียชีวิตชัดเจนแล้วนะคะว่าไม่ใช่เรื่องของการทะเลาะวิวาท ของกลุ่มวัยรุ่นไม่ใช่ปัญหานักเรียนนักศึกษาตีกันเพราะว่าจะ การสืบสวนสอบสวนตำรวจไปเจอข้อมูลเชื่อมโยงว่ามี การรวมกลุ่มกันในลักษณะเป็นคล้ายๆกับองค์กรอาชญากรรมมีการวางแผนกันมา ทำกันเป็นขั้นเป็นตอนและวิธีการ หลบหนี ด้วยการวางแผนอำพรางเพื่อหลบหนีนะคะวันนี้มีการสอบปากคำผู้เกี่ยวข้องทั้งหมด คน ตำรวจตำรวจตำรวจ วันนี้ไปนาทีที่ตำรวจไปจับกุมนายพฤ คนหรือเลยอายุ 22 ปีค่ะบริเวณด้านหน้าที่พักการเคหะเอื้ออาทรบางบัวทองจังหวัดนนทบุรีตั้งแต่ช่วงค่ำวานนี้ จะควบคุมตัวผู้ต้องหา เข้าไปตรวจค้นห้องพักและพบเยาวชนชายอีก 1 คนจากการตรวจค้นห้องพักไปพบ สถาบันต่างๆรวม 5 ตัวนะคะยึดเอาไว้เป็นของกลางทั้งหมด แล้วมีช่วงหนึ่ง ที่ไหนพฤฒิพลยืนยันกับตำรวจว่า ไปเรียนหนังสือแล้วซึ่งไม่ได้เป็นนักศึกษามาตั้งแต่ก่อนเกิดเหตุแล้วค่ะ ออกตั้งแต่ตอนคืนเป็นอย่างนั้นก็ไม่ได้ไปเรียน ไม่ใช่ออกหลังยิงแล้วหรอ นายพุฒิพงศ์เกี่ยวข้องกับคดีนี้โดยตำรวจพบว่าเป็นผู้ช่วยวางแผนและช่วยเหลือ ผู้ก่อเหตุ 2 คนที่ขี่จักรยานยนต์ไปเกาะเกร็ดหยิ่งทำหน้าที่เป็นเหรัญญิก รวบรวมเงินสีเทา ไม่กลับ ขบวนการค่ะ ณัชพลมีหมายจับค้างเก่าเมื่อเดือนมกราคมที่ผ่านมาในคดียิงนักศึกษามหาวิทยาลัยเทคโนโลยีราชมงคลตะวันออก วิทยาเขตอุเทนถวายเหตุเกิดที่บริเวณด้านหน้าคณะเภสัชศาสตร์ จุฬาฯค่ะส่วนผู้ต้องหา 2 คนที่ร่วมก่อเหตุยิงในวันที่ พฤศจิกายนนั้นล่าสุดจับได้แล้ว 1 คนครับก็คือนายณรงค์ชัยอายุ 20 ดีนะครับถูกตั้งข้อหาสมคบกันตั้งแต่ 5 คนขึ้นไปเพื่อกระทำความผิดอย่างใดอย่างหนึ่งหรือซ่องโจร ส่วนผู้ต้องหาคนนี้จะเป็นคนลงมือยิงหรือไม่นั้นอยู่ระหว่างการตรวจเทียบดีเอ็นเอครับ ที่ผู้ต้องหาอีก 1 คนที่ร่วมก่อเหตุชั่วในบิน ตอนนี้อยู่ระหว่างติดตามตัวการผู้บัญชาการตำรวจนครบาลบอกว่าผู้ต้องหาทั้ง 8 คนที่จับได้วันนี้มีผู้ต้องหาร่วมก่อเหตุยิงครูเจี๊ยบและนักศึกษาอุเทนถวายอยู่ด้วย ก้อยจะทำหน้าที่อะไรนั้นต้องรอผลตรวจดีเอ็นเอครับเพราะตอนนี้ทั้งหมดยังปฏิเสธ จากการสอบปากคำผู้ต้องหาบางคนก็ให้การเป็นประโยชน์ครับ มีบางคนในกลุ่มนั้นเองที่อยู่ในกลุ่มเองเนี่ยรู้สึกไม่สบายใจ แล้วก็ให้ข้อมูล กับทางเจ้าหน้าที่ ทำให้เรารู้ว่า บุคคล การปฏิบัติการอย่างไร เห็นความเคลื่อนไหวของ ตรวจพบว่ามีการรวมกลุ่มกัน อาศัยอยู่ด้วยกันนะคะวันนี้ตำรวจไปตรวจค้นเป็นบ้านพัก อยู่ในซอยวงศ์สว่าง 11 สืบสวนพบว่าจุดนี้เป็นแหล่งรวมตัวของผู้ต้องหากลุ่มนี้ 5 คน ผู้บัญชาการตำรวจนครบาลบอกว่าผู้ที่เกี่ยวข้องไม่ได้มีแค่นี้ค่ะยังมีบางส่วนอยู่ระหว่าง จะซ่อนตัว ตำรวจอยู่ระหว่างการติดตามจับกุมตัวทั้งหมดและนำตัวมาสอบปากคำซึ่ง จะสืบสวนไปถึงคนที่ทำหน้าที่เป็นผู้นำกลุ่ม ที่คาดว่าพ้นสภาพนักศึกษาไปแล้วกระจกกันก็มีการสร้างค่านิยม ชักจูงรุ่นน้องที่ยังเรียนอยู่ให้มาร่วมกลุ่ม แล้วก็ใช้ให้ไปก่อเหตุอาชญากรรม ขณะเดียวกันก็ยังพบว่า วิธีการสร้างแรงฮึดเหิมปลุกใจกลุ่มด้วยการนำรูปผู้เสียชีวิต ติดเอาไว้ สถานที่รวมตัวกันของคนในกลุ่มด้วยค่ะ กลุ่มบุคคลที่ทำเรื่องนี้เขาเหมือนอยู่ในโลกเสมือน สร้างกลุ่มขึ้นมากลุ่มนึง ตัวที่ตัวเองเนี่ย ส่วนใหญ่แล้วไม่ได้มีสถานภาพอะไรเลย เป็นบุคคลที่ไม่ได้ สา หรือบางคนก็ไม่ได้ทำอาชีพอะไร มีการ เช่าที่พักอาศัยอยู่ร่วมกัน สร้างกลุ่ม แล้วก็พยายามจะไปหา แนวร่วม ซึ่งเป็นนักศึกษาในสถาบันใดสถาบัน ศึกษาเอามา ให้มีโลโก้ ตัวเองจะอยู่ในโลกเสมือน ไม่ได้อยู่ในโลกความเป็นจริง รักษาหรือไม่เป็นอะไรเลย เข้าไปอยู่ในกลุ่มแล้วสร้างตัวตนเองให้มีบทบาท ก็ดึงคนเข้ามา แล้วก็พยายามจะ วิธีการโปรโมท วิธีการที่จะทำให้ ให้คุณค่ากับคนที่มาเข้ามา ทำให้เกิด เหตุการณ์แบบนี้ขึ้น มันเป็นเหมือนโลกสมมุติ โลกสมมุติของบุคคลกลุ่มนี้ เด็กกลุ่มนี้ว่า สิ่งที่เขาทำมันจะทำให้ได้รับการยอมรับ และทำให้รู้สึกว่าเป็นฮีโร่ของ ขององค์กร เชื่อว่าน่าจะมี ที่ตั้งแต่ผมทำมาเนี่ย หรือว่าเป็นกลุ่มที่เข้มแข็ง แล้วก็ วันนี้พอเราเข้าไปตรวจ คนที่เซฟเฮ้าส์เขาเนี่ย ผมก็เชื่อว่าเขาก็ยังมีความเป็นเป็นเยาวชนอยู่เพราะว่าพ่อเรา เราพูดด้วยเหตุด้วยผลเราก็ได้ข้อมูลที่เป็นประโยชน์กับมัน การวางแผนนั้นมีการวางแผนเป็นขั้นเป็นตอนซึ่งผู้บังคับการสืบสวนสอบสวนกองบัญชาการตำรวจนครบาล บอกว่ากลุ่มของผู้ก่อเหตุวางแผนตั้งแต่ ก่อนเกิดเหตุ ระหว่างก่อเหตุ หลังก่อเหตุครับ สังเกตนะครับช่วงก่อนก่อเหตุเนี่ย ปรากฏว่าผู้ต้องหากลุ่มนี้ส่งคนขี่รถจักรยานยนต์ไปสำรวจเส้นทาง ไปสำรวจจุดเกิดเหตุก่อน จากนั้น รถจักรยานยนต์คันนี้ครับที่เอาไปสำรวจเส้นทางเอาใส่ไว้บนรถแวนสีฟ้า แล้วก็ขับออกไปตามภาพ กล้องวงจรปิด ล่าสุดเนี่ยเจ้าหน้าที่พบรถที่มีลักษณะ รถคันดังกล่าวนะครับจอดทิ้งไว้ที่จังหวัดนนทบุรี ผู้ชมครับข้อสังเกตสำคัญก็คือรถคันนี้ ไปจอดทิ้งตั้งแต่ก่อนวันเกิดเหตุคือจอดทิ้งไว้ตั้งแต่ 10 พฤศจิกายน 10 พฤศจิกายน ก่อนวันเกิดเหตุก็คือ 11 พฤศจิกายน ในรถก็เจอทั้งป้ายทะเบียนรถจักรยานยนต์ครับมีซองปืน มีเสื้อแขนยาว มียาแก้ปวดที่อาจจะใช้ผสมสารเสพติดส่วนรถจักรยานยนต์ที่ผู้ต้องหาใช้ก่อเหตุนั้น นอกจากจะพบว่ามีการเปลี่ยนทะเบียนแล้ว ทะเบียนที่เปลี่ยนก็ขโมยมาจาก 2 พื้นที่ครับ เป็นพื้นที่ในความดูแลของสนดินแดงและสนประชาชื่น ผู้ก่อเหตุนั้นมีการสำรวจ จุดก่อเหตุและเส้นทางก่อน กูไปถึงรวมเตรียมเส้นทางในการหลบหนี ที่สำคัญครับ มีการสร้างร่องรอยที่พื้นที่ร่มเกล้า ทำให้ตำรวจสับสนด้วย อีกจุดหนึ่งก็คือการกำหนดจุดพักคอยและจุดเปลี่ยนยานพาหนะนะครับ ช่วยนำรถจักรยานยนต์ที่ใช้ก่อเหตุซึ่งเดิมเป็นสีแดง นำไปรับให้กลายเป็นสีฟ้า อัมพรเจ้าหน้าที่ซึ่งกระบวนการเหล่านี้มีผู้ช่วยเหลือกัน พลตำรวจตรีธีรเดชคำว่าสุธีเปรียบเทียบว่ายิ่งกว่าในภาพยนตร์โดยอธิบายว่า ภาพเสมือนองค์กรอาชญากรรมคือจะมีรุ่นพี่ซึ่งยังไม่ยืนยันว่าเป็นศิษย์เก่าหรือศิษย์ ปัจจุบันนี้นะคะอยู่ในระดับบนเป็นส่วนหนึ่งที่จะสนับสนุนเงินสีเทา จัดซื้ออาวุธให้กับรุ่นน้องนำมาใช้ก่อเหตุเช่น มีด จักรยานยนต์ ที่พักหรือว่า safe house และถ้าถูกดำเนินคดีจะใช้เงินกองนี้ จ้างทนายความที่สำคัญค่ะถ้าผู้ก่อเหตุถูกจับ ถูกดำเนินคดีกลุ่มขบวนการนี้จะจัดหาคนเข้าไปนั่งฟังการไต่สวนด้วย ถอดบทเรียนวิธีการเพื่อใช้พัฒนาวิธีการหลบเรื่องตำรวจไม่ให้โดนจับ ขอ 1 ค่ะ คดีล่าสุดค่ะผู้ต้องหาอ้างว่าหลังจากก่อเหตุไปแล้วมีรุ่นพี่ส่งข้อความมาในกลุ่มไลน์ที่มีสมาชิก 100 คน ผู้ต้องหา 8 คนถูกแจ้งข้อกล่าวหาในคดี หลักๆ 2 ก็ดีด้วยกันนะคะเป็น 2 ความคิดหลักๆก็คือร่วมกันฆ่าผู้อื่นโดยไตร่ตรองไว้ก่อนร่วมกันพยายามฆ่าผู้อื่นและ กระทำความผิดอย่างใดอย่างหนึ่งหรือส่งดอกนะคะซึ่งให้การปฏิเสธในชั้น อีกคดีหนึ่งครับคือคดียิงเยาวชน 18 ปีเทคนิคดุสิตเสียชีวิตคดีนี้มี ผู้ก่อเหตุทั้งหมด 3 คนนะครับตามจับไม่ได้แล้ว 2 คนยังหลบหนีอีก 1 คน สำคัญที่ตำรวจเห็นนะตอนนี้ก็คืออาจจะมีการรวมกลุ่มในลักษณะขององค์กรอาชญากรรม ผู้ต้องหา 2 ใน 3 คนเป็นชายอายุ 22 ปีนะครับ คนที่ก่อเหตุยิง อายุ 18 ปีคนที่ซ้อนท้ายรถจักรยานยนต์คันก่อเหตุที่ร่วมกันก่อเหตุ ยิงนักศึกษาวิทยาลัยเทคนิคดุสิตเสียชีวิตถูกนำตัวมาสอบสวนที่สน. ดุสิต พลตำรวจตรีสมควรพึ่งทรัพย์ รองผู้บัญชาการตำรวจนครบาลบอกว่า คดีนี้มีความคืบหน้าไปมากครับและผู้ต้องหาที่ จับให้การเป็นประโยชน์ที่คาดว่าจะจับกุมผู้ก่อเหตุอีกคนได้เร็วๆนี้ ประเด็นที่ต้องพิจารณาต่อไปก็คือการเอาผิดกับผู้ปกครอง ของผู้ก่อเหตุหากสืบสวนแล้วพบว่าปล่อยปละละเลยหรือ เคยก่อเหตุซ้ำซาก หรืออาจจะมีประวัติที่เคยเกิดปัญหากับทางสถาบันการศึกษามาก่อน จะถูกดำเนินคดีด้วย เราพยายามจะพิจารณาว่าในกรณีที่เกิดเหตุในบ่อยโดยเฉพาะกลุ่มของเยาวชน หรือว่ากลุ่มของบุคคลซึ่งอยู่ในความปก ของบิดามารดา หากมีข้อมูลนะครับว่าเขา มีพฤติกรรมในการกระทำที่ เกี่ยวข้องในการกระทำผิดกฎหมายนะครับหรือมี มีปัญหาทางเพศ ขอเส้นทางวินัยกับทางโรงเรียน บิดามารดา รับรู้รับทราบอยู่แล้ว เพิกเฉยนะครับแล้วก็ให้เด็กให้ลูกร้องเพลงเนี่ยได้ก่อเหตุได้อยู่หลายๆครั้ง ใช้วิธีการใหม่คือว่าเราต้องนำผู้ปกครองที่เกี่ยวข้อง มารับรู้รับทราบแล้วต้องมีการดำเนินการในทางกฎหมายที่เกี่ยวข้องด้วย อันนี้คือสิ่งที่เราพยายามขยายผลไป ตลอดทั้งวันมี กลุ่มเพื่อนของผู้ต้องหามาขอเยี่ยมนะคะจากการพูดคุยกลุ่มเพื่อนและ หญิงคนสนิทของผู้กองเหตุเห็นว่าปัญหาทำร้ายกันระหว่างสถาบันเป็นเรื่องที่แก้ได้ยาก ว่าเป็นเรื่องพฤติกรรมส่วนบุคคลค่ะ หรือว่าเรามองยังไงกับเหตุการณ์อย่างนี้ที่ว่าก็ตีกันไปยิงกันมาหรืออะไรอย่างนี้ คิดว่าเราว่ามันแก้ยากอ่ะค่ะ มันเป็นทุกสถาบัน วันเกิด อันนี้เป็นเคสนี้เคสเดียว มันอยู่ที่บุคคลมากกว่าพี่ถ้าเรื่องเด็กช่างนะพี่ผมพูดเลย มันๆ แก้ไม่หายหรอกพี่ ปลูกฝังมาเนี่ย ผมมองนะพี่ ขอบพระคุณเข้าไปโรงเรียน ปลูกฝัง แก้ไปแก้มามันก็ยังยังพี่ ใครเป็นคนทำหน้าที่ อันนี้ผมไม่แน่ใจก็แล้วแต่โรงเรียนครับพี่ผมว่าครูไม่ได้ สำหรับวิทยาลัยเทคนิคดุสิตนะคะ อยู่ระหว่างปรับฐานการเรียนการสอนเป็นรูปแบบออนไลน์และจะกลับมาเปิดการเรียนตามปกติในวันที่ 4 ธันวาคมค่ะ ซึ่งนายจักรินทร์ดำรักษ์ร่วมในการวิทยาลัยเทคนิคดุสิตระบุว่าได้หารือร่วม ตำรวจสน. ดุสิตขอสนับสนุนกำลังมาดูแลรักษาความปลอดภัยเบื้องต้นอาจจะมีการประสานใช้หน่วยอรินทราช เฝ้าระวังถนนรอบๆวิทยาลัยด้วยค่ะในการศูนย์ความปลอดภัยสำนักงานคณะกรรมการการอาชีวศึกษา ให้ตำรวจช่วยตรวจสอบครับ เกี่ยวกับบ้านหรือห้องเช่าหลังหนึ่งซึ่งอยู่กลางซอยใกล้ๆกับวิทยาลัย ตรวจสอบหน่อยว่ามีที่มาที่ไปอย่างไร อาจจะเป็นจุดมั่วสุมรวมตัวกันของกลุ่มวัยรุ่น ก็คุยกันอยู่นะครับท่านผู้อำนวยการเองก็เคยมีหนังสือถึงทางสน หามาตรการ ที่จะ ความเสี่ยงตรงนี้นักเรียนไปเปลี่ยนเสื้อผ้าอะไรกันนะครับ แล้วก็มีการเข้าออกกัน ในยามเช้ายามเย็นหรือช่วงวิกาลนั่นแหละครับแล้วก็ รวมถึงมาตรการ ความร่วมมือต่างๆ ท่านผู้ปกครองด้วย อันนี้ก็ ทางเจ้าหน้าที่ตำรวจนะครับในการ ไปช่วยดูแลความปลอดภัยในจุดนี้ด้วยนะครับ ส่วนการป้องกันเหตุรุนแรงเพื่อป้องกันการก่อเหตุซ้ำกองบัญชาการตำรวจนครบาลจัดประชุมใหญ่ร่วมกันในวันที่ 24 พฤศจิกายนนี้กลับประชุมกันที่สน. ในท้องที่ที่เกิดเหตุนักศึกษาทำร้ายกัน ขณะที่เลขาธิการคณะกรรมการการอาชีวศึกษา เรียกประชุมสถาบันการศึกษาอาชีวศึกษาและวิทยาลัยเทคนิค ประเทศ 877 แห่งกราฟเพื่อเร่งป้องกันเชิงรุกและป้องกันเหตุรุนแรงครั้งการตีกัน ยิงกัน การพกพาอาวุธ รวมไปถึงการรับน้องกัน หาเรื่องขอทานชาวจีนถ้ายังอยู่ระหว่างการขยายผลสาวไปยังเบื้องหลังของขอทานชาวจีนนะคะ ตรวจสอบขยายผลไปยังเบื้องลึกเบื้องหลังว่ามีความเชื่อมโยงกับขบวนการค้ามนุษย์หรือไม่ระวังการตรวจสอบนี้ก็ยังมีคนแจ้ง เข้ามาอย่างต่อเนื่องว่าเคยพบเจอคนที่มีลักษณะคล้ายๆกับที่ปรากฏเป็นข่าว ขอทานชาวจีนที่ดูผิดปกตินะคะวันนี้มีการไปตรวจสอบตามที่มีคนแจ้งเบาะแสมาเพิ่มเติม ที่ตลาดสุวรรณภูมิย่านลาดกระบัง ตำรวจนครบาลจรเข้น้อยพร้อมทีมงานของนายกัน พงษ์ไพบูลย์เวทย์หรือกันจอมพลังลงพื้นที่ตลาดนัดสุวรรณภูมิค่ะ ติดตามสถานะการขอทานชาวจีนโดยมีพลเมืองดีส่งคลิปวีดีโอมาแจ้ง จอมพลังบอกว่าตามภาพก็คือ คนที่อยู่ในคลิปภาพมีลักษณะใบหน้าผิดรูปตาบอดแล้วก็นั่งขอเงินใช้ คนเดินไม่ได้ แต่พอพบว่ามีคนถ่ายคลิปอยู่คือต้องตัวเขาน่าจะสังเกตเห็นว่ามีคนถ่ายรูป ถ่ายคลิปปรากฏว่าคนคนนี้ก็ ลุกเดินหนีไปเลยค่ะ ถึงหน้าตาจะลุกรักหรือว่าอะไรก็แล้วแต่ทุกคนเดินได้ นะครับเดินได้แล้วก็คาดว่ารู้จุด เป็นอย่างดี ที่เขาจะนั่งหน้าตลาด มีคนส่งรูปให้เขาเขาไปนั่งหน้าปากซอย 1 แล้วด้วย อาชีพและนั่นคืออาชีพเขาเลย ขอไปเรื่อยๆ นายกันจอมพลังลงพื้นที่อีกครั้งเมื่อตอนเย็น ซึ่งเป็นช่วงเวลาที่ตลาดเปิดผู้คนเริ่มคึกคักปรากฏว่ามีผู้แจ้งเบาะแสว่า ขอทานจีนเป้าหมายไปนั่งขอทานอยู่ที่ตลาด ICD ลาดกระบัง ซึ่งอยู่ห่างจากตลาดนัดสุวรรณภูมิที่มีพลเมืองถ่ายคลิปมาให้ประมาณ 8 กม. ค่ะ หลังจากเกิดปัญหาทั้งเรื่อง หนุ่มขอทานจีน ปัญหาเรื่องคุณจีนสีเทา ทำให้มีการตั้งคำถามถึงนโยบาย Visa ฟรีครับว่านโยบายนี้ทำให้ หนุ่มจีนนั้นเข้าประเทศไทยได้ง่ายขึ้นหรือไม่มีความเห็นจากรัฐมนตรีว่าการกระทรวงการท่องเที่ยวและกีฬา บอกว่าไม่อยากให้นำนโยบายนี้มาเชื่อมโยง ตำรวจอยู่ระหว่างการสรุปผลหากเข้าไทยไม่ถูกต้องก็จะถูกขึ้น ก็อยากจะให้มองนโยบายวีซ่าฟรีในแง่ร้ายกลับ แล้วก็ยืนยันว่าปัญหานี้จะไม่กระทบกับภาพลักษณ์การท่องเที่ยวของประเทศไทย ตอนนี้เตรียมหารือกับนายกควรจะขยายนโยบายนี้ ไปจนถึงสิ้นปี 2561 หรือไม่ ตำรวจเองก็ช่วยกันทำงานอย่างไร เต็มเต็มความสามารถเลยเห็นตอนนี้ก็เริ่มดู หลายๆที่เราถูกไหมคะช่วยกันทำงานค่ะ ไม่น่าไม่น่ามีกดมากก็คือไม่อยากให้มอง ในแง่ร้ายเพราะว่าตอนนี้ทุกคนทุกหน่วยงานช่วยกันทำงาน ผู้ว่าการการท่องเที่ยวแห่งประเทศไทยมั่นใจค่ะว่าภาพรวมตัวเลขนักท่องเที่ยวต่างชาติจะได้ตามเป้าหมายที่วางไว้ ประมาณ 18 ถึง 20 ล้านคนแปลว่าจีนจะมีนโยบายกระตุ้นการท่องเที่ยวในประเทศ แต่ว่าขณะนี้มีต่างชาติจากหลายประเทศเดินทางเข้าไทยทั้งในฝั่งยุโรปสหรัฐอเมริกา มาเลเซียอินเดียเกาหลีใต้ ถือว่า ได้นักท่องเที่ยวที่อยู่ในกลุ่มที่มีความหลากหลายมากขึ้นนะคะโดยเฉพาะอินเดียและรัสเซีย ตัวเลขทะลุ 1 ล้าน 5 แสนคนจากเป้าหมาย 1 ล้านคนส่วนนักท่องเที่ยวชาวจีนร้อยละ 20 เป็นกลุ่มที่เดินทางมาเองค่ะไม่ได้มาแบบกรุ๊ปทัวร์เป็นกลุ่มที่มีกำลังซื้อสูงดังนั้น มั่นใจว่ารายได้ภาคการท่องเที่ยวปีนี้จะได้ตามเป้าหมายค่ะ เราก็ให้ความสำคัญเช่นเดียวกันอย่างเช่นตอนนี้นะคะทางรัฐบาลประกาศ ตลาดอินเดียตลาดไต้หวัน long Stay Visa ตลาดหลักเช่นตลาดรัสเซียแล้วก็อีกหลายๆตลาดที่เรากำลังมองอยู่ ซึ่งตรงนี้นะคะหลายๆตลาดเนี่ยทะลุเป้าแล้วนะคะดังนั้น ขอให้เธอมั่นใจนะคะว่า แม้ว่า ในช่วงโค้งสุดท้ายว่าเราจะไปถึงที่เท่าไหร่แต่รายได้ทางการท่องเที่ยวในกลุ่มเป้าหมาย ตลาดหลักทรัพย์ตอนนี้เป็นประหยัดดีมาก แล้วก็ประเมินเรื่องภาพรวมการท่องเที่ยวแบบไทยเที่ยวไทยด้วยนะคะที่ปีนี้จะได้มากกว่า 120 ร้านขนคลังเนื่องจากปตทเตรียมกิจกรรมกระตุ้นการท่องเที่ยวค่ะเช่นการร่วมกับค่ายรถยนต์ เส้นทางท่องเที่ยวรักษ์สิ่งแวดล้อม พวกภูมิภาคในไทยค่ะ ขอทานจีนที่เข้ามาขอทานในประเทศไทยโดยเฉพาะในย่านการค้าของ กรุงเทพฯมีจุดร่วมอย่างหนึ่งนะครับก็คือ เหล่านี้จะมีบาดแผลตามร่างกายที่ค่อนข้างน่ากลัวนะครับ ก็มีคนตั้งข้อสังเกตครับว่าบาดแผลเหล่านี้ไม่ได้เกิดขึ้นจากอุบัติเหตุหรือไม่ หรือจะเป็นความตั้งใจสร้างบาดแผลเพื่อเรียกความสงสารเพื่อใช้ในการขอทานในประเทศ ภาพบาดแผลของขอทานชาวจีนที่ถูกจับได้พบว่าบาท มีลักษณะคล้ายกันครับก็คือมีแผลคล้ายไฟไหม้เกือบทั้งตัว รวมถึงมีความพิการที่มือและเท้านะครับ มีข้อมูลในโลกออนไลน์ครับที่ระบุว่าเคยไปเรียนที่จีนและเคยเห็น มีบาดแผลจำนวนมาก แหวนมี 2 แบบก็คือแผลคล้ายถูกไฟไหม้ทั่วร่างกายหรือ ถูกน้ำกรดลักษณะคล้ายมีความตั้งใจทำให้เกิดบาดแผล ประกอบอาชีพขอทานหรือไม่ตรวจสอบข้อมูลกับนายแพทย์จุมพล องศาค่ะหัวหน้ากลุ่มงานศัลยกรรมโรงพยาบาลตำรวจอธิบายถึงความ ต่างของสายทั้ง 2 แบบว่าอ้ายไปถ้าเป็นบาดแผลที่เกิดจากไฟไหม้จะเป็นข้างเดียวกัน เส้นถูกไฟไหม้ข้างซ้ายก็ต้องเป็นทั้งแขนและขาข้างซ้ายหรือถ้าเป็นทั้งสองข้างก็จะต้องมี ตามลำตัวด้วย ส่วนถ้าเป็นบาดแผลที่เกิดจากน้ำกรด ตามลำตัว มักจะไม่เป็นแผลทั้งหมดเพราะว่ามีเสื้อผ้าป้องกันใช่ไหมคะแต่ว่าจะเป็นแผลเฉพาะจุด ถามว่าผ่าทั้ง 2 แบบที่กล่าวมานั้นทำให้มือพิการ หรือมีลักษณะ มือด้วนได้หรือไม่ ถ้าจะบอกว่าก็เป็นได้ทั้ง 2 กรณีถ้าหากเนื้อตายก็จำเป็นต้องตัดทิ้งค่ะ ช่วงแรกอาจจะมีความแตกต่างกันในเรื่องของสี หรือว่าการที่เป็นแผล โกรธ ในช่วงแรกมันก็จะ จะมีผิวหนังที่ สีดำเขม่าไม่มีอะไรพวกเนี้ยครับผม ส่วนใหญ่จะเป็น ก็เป็นแบบแผลเล็กๆ ถ่ายเล่นๆแต่ว่าเป็นแดงๆไปเลยนะครับผมเบอร์อะไรประมาณนั้นนะครับผม ก็จะเป็นลักษณะนั้น แต่ถ้า เป็นแผล คนเป็นแผลไปแล้ว ก็คือเป็นแผลเป็น ที่ไม่มีผิวหนังมันก็จะเป็นการถ่ายด้วย เป็น ที่เรียกว่า เป็นเหมือนกับแผลเป็นดึงรั้งอะไรประมาณนั้นนะครับ รายการที่เกาะนิ้ว มือจะด้วนทั้ง 2 กรณีทั้งไฟไหม้แล้วก็จากน้ำกรด ให้เปิดได้ครับผม คือมันสามารถทำให้เนื้อตายจน ถ้าจำเป็นจะต้อง หรือว่า ลูกไปเองก็ได้เป็นไปได้ครับ กรณีขอทานจีนที่จับตัวได้ไม่ยืนยันนะครับว่า แต่ตามร่างกายของขอทานจีนนั้นเกิดจากอุบัติเหตุหรือความตั้งใจทำให้ร่างกายเกิดบาด เพื่อประโยชน์ในการขอทาน เทียบกับความเจ็บปวดแล้ว แค่บอกว่าใช้เวลาในการรักษาร่างกายนานหลายปีครับ ส่วนเนื้อใหม่จะขึ้นมาทดแทนซึ่งผู้ป่วยโรคนี้จะทรมานกว่าโรคอื่นๆนะครับ ต้องผ่านการผ่าตัดนับครั้งไม่ถ้วนและต้องใช้เงินรักษามากกว่า 1 ล้านบาท ไม่ใช่เฉพาะขอทานข้ามชาตินะคะที่กลายเป็นปัญหาแต่ความจริงปัญหาขอทานนั้นเป็นปัญหาเรื้อรังที่ตา ขึ้นต่อเนื่องยาวนานเกาะกินปัญหาของสังคมไทยมาอย่างยาวนานนะคะแม้ว่าที่ผ่านมาจะมี ความพยายามบังคับใช้กฎหมายแต่ก็ไม่เคยสำเร็จ เห็นผลเป็นรูปประธรรมอีกด้านนึงเครือข่ายขอทานบางกลุ่มต้องยอมรับคำว่ากลุ่มนี้ รูปแบบไปเรื่อยๆหรืออาจจะเรียกได้ว่ามีการปรับกลยุทธ์ หารายได้จากความสงสารของคนไทยติดตามจากรายงานของคุณอนันต์อับดุลเลาะค่ะ เขียนไอ้แก้ว สะท้อนรายได้ที่พวกเขาได้รับจากผู้คนที่เดินข้ามสะพานลอยย่านอนุสาวรีย์ชัย เขานับเหรียญก่อนจะเดินหายไป เทียนแก้ว 1 ใบ พื้นที่ตรงนี้มีคนจองแล้ว ส่วนหนึ่งประโยค ขอทานอีกคนที่อยู่ห่างจากเขาไม่ไกล ก่อนจะเดินหายไป จากนั้น 1 ชั่วโมง เขากะ นั่งที่เดิม พร้อมแก้วใบเดิม เขาอ้างว่าเคยทำงานก่อน บ้านในจังหวัดชลบุรี ป่วยเป็นมะเร็งลำไส้ ใช้เวลากี่วันเดินเท้าเข้ากรุงเทพ นั่งสะพานลอยจุดนี้กินข้าว จากนั้นจะเดินเท้า กำแพงเพชร ไม่ได้ทำแล้วอ่ะ เดินมานี่หรอไวมากเลยนะ ทำบุญให้กับผู้หญิงคนนี้ใช้เสียงของเธอเรียกให้คนมาบริจาค อ้างเป็นโรคสะเก็ดเงินนั่งตากแดดรอบอนุสาวรีย์ชัยเช่นกัน โรคที่เขาเป็นทุกข์อธิบายผ่านกระดาษที่เธอพบกันด้วย อ่านว่าเคยรักษาอาการนี้ที่โรงพยาบาลแห่งหนึ่งแต่ไม่หายจึงต้องหาเงินเองเพื่อหาซื้อยามา ทุกวันนี้เวลากี่ชั่วโมง ละคร 8 ชั่วโมงค่ะ ว่ายังไงไปยังไง นั่งรถเมย์มา เพราะว่าพี่ไปบวช แล้วมันก็ไม่หายไม่ดีขึ้น ก็เลยบอกว่า ไม่มีเงินไม่มีที่อยู่ที่รัก พี่ก็เลยหาเงิน เช่าห้องอยู่ แล้วก็ รักษาตัวเองเพราะว่ายารักษาบางตัวมันแพง เป็นยาสมุนไพรที่เขาไม่มีพอมียาว ในพื้นที่เดียวกันมีขอทานอีกคนนั่งริมรั้วโรงพยาบาลราชวิถี ไม่มีลักษณะผิดปกติของร่างกาย ไม่มีอุปกรณ์ที่สื่อว่าขอรับบริจาค การแสดงท่าทาง ไม่ต่างจากขอทานคนอื่น ที่น่าสนใจคือเมื่อเห็นกล่องเขาเดินหายไปจากจุดนี้ จากการสังเกตพบว่า มีคนคอยให้สัญญาณเพื่อน - เจ้าหน้าที่ ทั้ง 3 คนมีรูปแบบต่างกัน จุดประสงค์ของการทำแบบนี้ อาการของเด่น ผู้ที่ทำงานด้านคนไกลบ้านมองว่าคนที่มีอุปกรณ์ขอทานแสดงถึงประสบการณ์ว่าทำมานานแล้ว เป็นขอทานจริงๆส่วนที่ไม่มีอุปกรณ์ทำเป็นครั้งคราว ส่วนหนึ่งคือคนไร้บ้าน ขอค่ารถค่าอาหาร ขณะที่กลุ่มคนต่างชาติปฏิเสธไม่ได้ว่า ขึ้นมานานแล้ว มันก็จะเป็นประเด็นใหม่เข้ามาแต่ว่าถามว่ามันใหม่ ถ้าย้อนกลับไปเมื่อก่อนก็จะเป็นหมู่บ้านขอทานที่เราเคยมีข่าวกัน มันเป็นธุรกิจ เป็นการออกมาในเชิงมีเชิงของการการใช้ความสงสารในสังคมไทยเพราะคนไทยเนี่ย ไม่ต่ำกว่า เวลาเดินเพราะฉะนั้น มันก็จะมีรายได้ สมควรแล้วร่วมจัดระเบียบ กลับทาง นานมาแล้ว เขามีเงินจำนวนเยอะพอสมควรเลยนะคะ เลขาธิการมูลนิธิอิสรชนมองว่า ความเมตตาของคนไทย ติดนิสัยโดยใช้กลโกงดัดแปลงสภาพร่างกาย ความน่าเห็นใจ อันนั้นต้องสร้าง นึกไม่ให้เงิน ควรสนับสนุนผ่านองค์กรของรัฐ Thai PBS ตรวจสอบทรัพย์สินของเครือข่ายเว็บพนันออนไลน์ UEFA ที่จังหวัด PSI เข้าไป วิลล่าหรู 2 แห่งนะครับเนื้อที่กว่า 3 ไร่ มูลค่ามากกว่า 1 พันล้านบาทครับ เจ้าหน้าที่กรมสอบสวนคดีพิเศษหรือดีเอสไอ หมายค้นศาลจังหวัดภูเก็ตเข้าไปค้นวิลล่าหรู 2 หลังที่ตำบลราไวย์อำเภอเมืองภูเก็ต จุดแรกเจ้าหน้าที่พ้นวิลล่า พื้นที่หมู่ 1 บริเวณถนนเลียบหาดในหาน อ่าวเสนตำบลราไวย์เนื้อที่ประมาณ 1 ไร่ 2 งานครับอีกจุดนึงมีเนื้อที่ 2 ไร่ 1 งานเศษนะครับ มูลค่า 2 จุดนี้รวมกันกว่า 1 พันล้านบาทเจ้าหน้าที่ DSI ให้ข้อมูลว่า การเข้าค้นสิ่งปลูกสร้างทั้งสองแห่งเนื่องจากเจ้าหน้าที่ได้จับเครือข่ายเว็บพนันซึ่งเป็นเครือข่ายเดียวกัน ถ่ายยูฟ่าและเครือข่ายพนันของบอสตาลกับ การขยายผลเครือข่ายพนันออนไลน์ที่ถูกจับได้ เป็นคดี มีนายตำรวจชั้นผู้ใหญ่เข้ามาเกี่ยวข้องค่ะและพบชื่อของนายภาคภูมิหรือดีดี้ เป็นผู้บริหารระดับบนสุดของยูฟ่าซึ่งเชื่อว่าเป็นเครือข่ายเว็บพนันออนไลน์ที่ใหญ่ ติดอันดับ 1 ใน 3 ของไทยหรืออยู่ระดับเดียวกันกับเครือข่ายสารวัตรส่วนตัว เครือข่ายของนายพันณรงค์เอ็ดดี้สำหรับนายภาคภูมิครับจากข้อมูลพบว่าไม่มีรถ ทรัพย์สินมากนะครับจะเดินทางไปต่างประเทศเป็นประจำมีหลักฐานเชื่อมโยงไปยังบัญชีมากกว่า 80 บัญชีกับโดย 50 บัญชีเป็นของแรงงานข้ามชาติของโรงงานขนาดเล็กที่เปิดแล้วก็ขายบัญชี ไปทำเว็บพนันส่วนอีก 30 บัญชีเป็นของคนไทยครับ มีเงินหมุนเวียนใน 80 บัญชีนี้หลักพันล้านบาทสำหรับนายภาคภูมิถูก DSI วันเสาร์ที่ 4 พฤศจิกายนที่ผ่านมานะครับที่สนามบินสุวรรณภูมิ ตอนนี้ยังให้การปฏิเสธส่วนวิลล่าหรูมูลค่ากว่า 1 ล้านบาท DSI อายัดเอาไว้แล้ว ครบ 1 เดือนเต็มที่นายเชาวลิตทองด้วงหรือว่าแป้งนาโหนดหลบหนีออกจากโรงพยาบาลนะคะและปฏิบัติ การติดตามจับกุมตัวทุ่มทั้งสรรพกำลังทุ่มทั้งงบประมาณก็ยังไม่ประสบ ความสำเร็จเวลานี้เจ้าหน้าที่นับร้อยนายยังตรึงกำลังอยู่บนเทือกเขาจะเชื่อว่านายชวลิต ยังไม่ได้หนีลงมาข้างล่าง เสบียงอาหารคลังเข้ากล่องน้ำดื่มวันละ 300 กล่องถูกลำเลียงลงเรือที่บริเวณเขื่อนหัวช้างในอำเภอโตนด จังหวัดพัทลุงค่ะเพื่อสนับสนุนกำลังเจ้าหน้าที่ที่ไปตั้งจุดสกัดและลาดตระเวนอยู่บนเทือกเขาบรรทัด ฝั่งอำเภอโตนดเพื่อตามจับกุมนายเชาวลิตทองด้วงหรือว่าแป้งนาโหนดนะคะ หลังจากยิงฝ่าวงล้อมจระเข้บนเทือกเขาบรรทัดเมื่อวันที่ 8 ที่ผ่านมา ที่ให้ข้อมูลว่าการปิดล้อมเทือกเขาบรรทัดต่างจังหวัดพัทลุงนั้นมีกำลังเจ้าหน้าที่ประจำการอยู่บนโต๊ะ เขาประมาณ 7 ชุดด้วยกันค่ะเวลาตระเวนสะกดรอยแล้วก็ตั้งจุดตรวจจุดสกัด ถามเส้นทางต่างๆบนเทือกเขาและมีกำลังอยู่ไม่ต่ำกว่า 300 นาย ส่วนพื้นที่ด้านล่างและเส้นทางเข้าออกแยกเขาบรรทัดมีตำรวจจาก 11 สถานีของจังหวัด พัทลุงและเจ้าหน้าที่ราชทัณฑ์กำลังปิดเส้นทางประชุมว่านายชวลิตยังซ่อนตัวอยู่บนเทือกเขาค่ะ ตำรวจตรีสมชายซื่อต่อตระกูลผู้บังคับการตำรวจภูธรจังหวัดนครศรีธรรมราชบอกว่าตำรวจ ผู้เกี่ยวข้องที่ให้การช่วยเหลือนายเชาวลิตหลบหนีซึ่งเป็นพลเรือนได้แล้ว 7 คนและเจ้าหน้าที่รัฐสังกัด กรมราชทัณฑ์ 3 คนในความผิดตามมาตรา 157 แนวทางการสอบสวนขณะนี้พบว่ายังมีผู้เกี่ยวข้องนอกเหนือจากกลุ่มผู้ต้องหาที่ อีกหลายคนพนักงานสอบสวนอย่างอยู่ระหว่างการรวบรวมหลักฐานเพื่อขอศาลอนุมัติหมายจับ เพิ่มเติม คดีหุ้นสื่อของที่ตายนั้นเพราะวันในการไต่สวนออกมาแล้วนะครับนัดแรกจะเริ่มกันวันที่ 20 พรุ่งนี้กลับ ศาลรัฐธรรมนูญนัดประชุมคดีสำคัญกรณีที่คณะกรรมการการเลือกตั้งหรือกกต ขอให้วินิจฉัยสมาชิกภาพของนายพิธาลิ้มเจริญรัตน์ สืบเนื่องจากการเป็นผู้ถือหุ้นในบริษัทไอทีวีจำกัดมหาชนเข้าข่ายค่ะ รัฐธรรมนูญนะครับ ศาลพิจารณาเห็นควรให้ไต่สวนพยานบุคคล โดยกำหนดวันนัดไต่สวนเป็นวันพุธที่ 20 ธันวาคมนี้ครับเช่นเดียวกับกรณีที่นายพิธานและ ก้าวไกล ถูกร้องเหตุหาเสียงเลือกตั้ง นโยบายยกเลิกกฎหมายอาญามาตรา 112 ถือเป็นการใช้สิทธิ์ เสรีภาพ เพื่อล้มล้างการปกครองหรือไม่ซึ่งศาลเห็นควรบังคับให้ไต่สวนพยานบุคคลเช่นกัน โดยกำหนดวันไต่สวนเป็นวันจันทร์ที่ 25 ธันวาคมนี้ครับ ขณะเดียวกันศาลรัฐธรรมนูญมีมติเป็นเอกฉันท์ไม่รับคำร้อง กรณีที่ขอให้วินิจฉัยการแถลงนโยบายของครมต่อรัฐสภา ได้ชี้แจงแหล่งที่มาของรายได้ที่จะนำมาใช้จ่ายในการดำเนินนโยบาย เป็นการกระทำที่ขัดหรือแย้งต่อรัฐธรรมนูญหรือไม่ศาลพิจารณา แล้วเห็นว่าการแถลงนโยบายของครมต่อรัฐสภานั้นเป็นการใช้อำนาจในทางการเมือง ระหว่างองค์กรฝ่ายบริหารในความสัมพันธ์เฉพาะกับรัฐสภาและ ร้องไม่ใช่บุคคลซึ่งถูกละเมิดสิทธิหรือเสรีภาพ การสู้รบระหว่างธรรมชาติกับอิสราเอลเดินทางมาถึงจุดเปลี่ยนสำคัญอีกขั้นหนึ่งนะคะ โทรหามาร์คบอกว่าเตรียมปล่อยตัวประกันในการสร้างอย่างเร็วที่สุด พรุ่งนี้ค่ะ หลังจากบรรลุข้อตกลงพักรบกับอิสราเอล 4 วันเพื่อแลกกับการปล่อยตัวประกัน 50 กองทัพอิสราเอลยังคงปฏิบัติการโจมตีทางอากาศและส่งทหารปฏิบัติ การภาคพื้นดินในหลายพื้นที่ของคาซ่าตั้งแต่ช่วงเช้าที่ผ่านมาตามเวลาท้องถิ่น แม้ว่ารัฐบาลอิสราเอลได้ลงมติรับรองข้อตกลงพักรบในการสร้างแล้วก็ตามค่ะ บ้านรัฐบาลกาตาร์ซึ่งเป็นตัวกลางในการเจรจาครั้งนี้ยืนยันว่าอิสราเอลรหัส บรรลุข้อตกลงครบ 4 วันเพื่อเปิดทางจัดส่งความช่วยเหลือด้านมนุษยธรรม ปล่อยตัวประกันที่เป็นพลเรือนทั้งผู้หญิงและเด็ก 50 คน ขนาดที่อิสราเอลจะปล่อยตัวผู้หญิงและเด็กชาวปาเลสไตน์เงินจำนวนหนึ่ง รัฐบาลกาตาร์ยังระบุด้วยครับว่าจะมีการประกาศเริ่มพักรบ 24 ชั่วโมงข้างหน้านี้และมีโอกาสจะขยายระยะเวลาการพักรบเพิ่ม 1 วันหากมีการปล่อยตัว เพิ่มทุกๆสิ เดียวกันก็มีรายงานว่าข้อตกลงดังกล่าวยังรวมไปถึงการจัดส่งอาหารเวชภัณฑ์และเชื้อ เดินเข้าไปในลาซาด้าสูงสุดถึง 300 คันด้วย รัฐบาลหลายชาติออกมาแสดงความยินดีต่อความสำเร็จครั้งนี้ไม่ว่าจะเป็นอียิปต์ จีนฝรั่งเศสอังกฤษและสหรัฐอเมริการะบุว่ามีชาวอเมริกัน 3 คนได้รับ ปล่อยตัวออกมาจากกาซาซึ่งในจำนวนนี้มีเด็กอายุ 3 ขวบรวมอยู่ด้วย ด้านรัฐบาลและกองทัพอิสราเอลยืนยันว่าข้อตกลงพักรบไม่ใช่การยุติสงครามและประกาศจะเดินหน้าทำสงครามต่อต้านทาน ต่อไปหลังการพักรบสิ้นสุดลงเพื่อให้มั่นใจว่าจะไม่มีภัยคุกคามอิสราเอลจากต่างชาติในอนาคต การขยับตัวของเกาหลีเหนือโดยการส่งดาวเทียมสอดแนมเข้าไปในวงโคจร จังหวัดที่ตอนนี้ ความตึงเครียดในภูมิภาคกำลังทวีความรุนแรงยิ่งขึ้นนะครับก็มีการเสริมเขี้ยวเล็บทางการทหาร หนังเกาหลีเหนือและเกาหลีใต้ คุณพงศทัตครับไม่ใช่เกาหลีเหนือชาติเดียวนะครับที่ส่งดาวเทียมสอดแนมขึ้นไป เกาหลีใต้ก็เตรียมที่จะส่งดาวเทียมสอดแนมขึ้นไปในช่วงปลายเดือนนี้ด้วยนะครับ เป้าหมายก็คือการไปสอดส่องความเคลื่อนไหวในคาบสมุทรเกาหลีด้วยครับ ความเคลื่อนไหวของเกาหลีเหนือกำลังส่งแรงกระเพื่อมต่อเอเชียตะวันออกทั้งภูมิภาคเลยนะครับสะท้อนให้เห็นได้จาก เทพประกาศเตือนให้ประชาชนเฝ้าระวังผลกระทบจากการปล่อยดาวเทียมสอดแนม ระบบที่ Alert เตือนให้ประชาชนในจังหวัด ไทยไทยอาคารหลังจากเกาหลีเหนือ อ้างว่าสามารถส่งดาวเทียมสอดแนมขึ้นสู่วงโคจรได้สำเร็จในการ สำนักข่าว kcna ของทางการเกาหลีเหนือได้เผยภาพคิมจองอึนผู้นำสูงสุดเข้าร่วมชมการปล่อยดาวเทียมจ๊ะ ศาลโซฮาทางตะวันตกเฉียงเหนือของประเทศด้วยด้วยการส่งดาวเทียมสอดแนมขึ้นสู่วงโคจร ในครั้งนี้ถือเป็นความพยายามครั้งที่ 3 ในปีนี้หลังจากเกาหลีเหนือเคยล้มเหลวเมื่อเดือนพฤษภา ผมและเดือนสิงหาคมที่ผ่านมา พรุ่งนี้ออกทริปนายกรัฐมนตรีญี่ปุ่นออกมาประณามการปล่อยดาวเทียมในครั้งนี้เพราะอ่ะ จะเป็นอันตรายต่อประชาชนได้ คุยกันอีกครั้ง Google assistance Mazda Astina อยู่ไหนเนี่ย ais service คู่หิวสิ จูเน่ โออิชิ ลำพังการปล่อยดาวเทียมสอดแนมก็สร้างความกังวลแล้วตัดทั่วโลกกำลังจะ มองการใช้งานจรวดบรรทุกดาวเทียมชลบุรีมา 1 กับเพราะว่าเจ้าจรวดลำนี้ ขายเครื่องยนต์เชื้อเพลิงเหลว หัวฉีดคู่เหมือนกับขี่ปั่นอาวุธข้ามทวีป 25 เลยนะครับก็เลยอาจจะฉวยโอกาส วันนี้ทดสอบเทคโนโลยีด้านขีปนาวุธข้ามทวีปที่เข้าข่ายละเมิดข้อมติของคณะมนตรี ความมั่นคงแห่งสหประชาชาติได้นอกจากนี้การส่งดาวเทียมสอดแนมสู่วงโคจรก็จะช่วยให้เกาหลีเหนือ สามารถสอดส่องความเคลื่อนไหวของฝ่ายตรงข้ามและแสดงแสนยานุภาพ ในด้านอวกาศควบคู่กันไปกับเกาหลีเหนือข้ออ้างความชอบธรรมในการเดินหน้าโครงการอวกาศ โครงการพัฒนาดาวเทียมสอดแนมท่ามกลางเสียงวิพากษ์วิจารณ์ของสหรัฐและพันธมิตรใน มีพลาดกับ สำหรับดาวเทียมสอดแนมดวงนี้มีชื่อว่ามาลีกล่องหนึ่งนะครับถือเป็นดาวเทียมสด ดวงแรกของประเทศหลังจากเกาหลีเหนือเริ่มพัฒนาโครงการอวกาศมาตั้งแต่ปี 1990 ความสำเร็จของเกาหลีเหนือในการส่งดาวเทียมสอดแนมสู่วงโคจรเกิดขึ้น หลังจากคิมจองอึนเดินทางเยือนรัสเซียเมื่อเดือนกันยายนที่ผ่านมาโดยครั้งนั้นประธานาธิบดีวลาดิเมียร์ ปูตินได้พาผู้นำเกาหลีเหนือไปชมศูนย์อวกาศสมัยใหม่แล้วก็ให้คำมั่น ว่าจะยื่นมือเข้ามาช่วยเกาหลีเหนือในการพัฒนาดาวเทียมด้วยครับ ขนาดที่เกาหลีใต้เองก็เดินหน้าพัฒนาดาวเทียมสอดแนมของตัวเองเช่นเดียวกันนะคะ เตรียมจะส่งขึ้นสู่วงโคจรในวันที่ 30 พฤศจิกายนนี้ที่ฐานทัพ อากาศในรัฐแคลิฟอร์เนียของสหรัฐหมายหลักของเกาหลีใต้ก็คือการส่งดาว เตรียมสอบน้ำทั้งหมด 5 ดวงขึ้นไปสู่วงโคจรภายในปี 2025 สอดส่องความเคลื่อนไหวบนคาบสมุทรเกาหลีตลอด 24 ชั่วโมงและลดการพึ่งพาสาระ ไปกับการแข่งขันพัฒนาดาวเทียมสอดแนมของ 2 เกาหลีมันเกิด ในจังหวะที่เรือบรรทุกเครื่องบินของสหรัฐเดินทางมาที่เมืองปูซานของเกาหลีใต้เมื่อวาน แล้ววันนี้รัฐมนตรีกลาโหมเกาหลีใต้ได้เดินทางไปเยือนเรือบรรทุกเครื่องบินคราววินสัน ท่ามกลางความตึงเครียดระลอกใหม่ภายในภูมิภาคเอเชียตะวันออกเฉียงใต้ส่งเรือบรรทุก เครื่องบินลำนี้สมาชิกเกาหลีใต้เพื่อส่งสัญญาณป้องปรามภัยคุกคามจากเกาหลีเหนือหลังจากเกาหลีเหนือเร่ง เรื่องยกระดับการพัฒนาดาวเทียมสอดแนมมากขึ้นในระยะหลัง สั่งของผู้เ</w:t>
      </w:r>
      <w:r>
        <w:rPr>
          <w:i/>
          <w:b/>
        </w:rPr>
        <w:t xml:space="preserve">วชาญจากสถาบันคาร์เนกีเพื่อสันติภาพระหว่างประเทศเคยตั้งข้อสังเกตนะครับ พัฒนาดาวเทียมสอดแนมอาจจะไม่ใช่ภัยคุกคามเพียงอย่างเดียวเท่านั้นเนื่องจากความขัดแย้งใน ภูมิภาคอาจจะคลายความรุนแรงลงไปได้ถ้าเกาหลีเหนือตรวจไม่พบความเคลื่อนไหวทางการทหาร จากสหรัฐและบรรดาพันธมิตรในภูมิ ภูมิภาคแต่กุญแจชนะกุลพิศาลในระยะสั้นๆตอนนี้เริ่มมีสัญญาณตึงเครียดมากขึ้นนะครับเพราะทางเกาหลี ตัวเองก็บอกว่าจะระงับข้อตกลงด้านการทหารเมื่อปี 2018 แล้วก็ส่งเครื่องบินไปลาดตระเวนบริเวณพื้นที่ของ พรุ่งนี้มีความขัดแย้งเกิดขึ้นในหลายจุดทั่วโลกเลยนะครับก็ถือว่าแต่ละจุด จุดร้อนของโลกเหมือนกันนะครับขอบคุณครับ ตรวจสอบสภาพอากาศกันค่ะคงไม่ส่งมีคำเตือนไปยังผู้ที่ต้องเดินทางให้ระมัดระวังเส้นทางที่อาจจะเจอหมอ โดยเฉพาะพื้นที่ภาคเหนือที่อาจจะมีหมอกหนาในบางพื้นที่ติดตามเพิ่มเติมกับคุณธนวรรณมิลินทสูต สวัสดีค่ะ สภาพอากาศในระยะ 2-3 วันนี้นะคะอุณหภูมิก็ยังคงเพิ่มสูงขึ้นต่อเนื่องไปจนถึงวันศุกร์ ได้ใน 24 ชั่วโมงข้างหน้านี้นะคะในบริเวณพื้นที่ประเทศไทยตอนบนน่าจะมีอาการ แล้วก็จะมีหมอกเกิดขึ้นในตอนเช้านะคะ เพราะว่าช่วงนี้อากาศเย็นต่างๆที่แผ่ลงมาปกคลุมประเทศไทยนั้นยังคงมีกำลังอ่อนอยู่ ไปด้วยค่ะจะส่งของพื้นที่ภาคใต้ในขณะนี้บริเวณภาคใต้ตอนล่าง ฝนตกหนักเนื่องจากว่ากระแสลมที่พัดเข้ามา ข่าวไทยรัฐ ก็ยังคงมีกำลังฟังนะคะส่งผลทำให้คลื่นลมทั้งในบริเวณทะเลอันดามันและอ่าวไทย ช่วงนี้ในจุดที่มีฝนฟ้าคะนองมีคลื่นสูงมากกว่า 2 เมตรค่ะ สำหรับช่วงสุดสัปดาห์นี้นะคะเพราะจะมีมวลอากาศเย็นอีกแล้วรอบนึงนะคะจะปกคลุมลงมาในบริเวณพื้นที่ แล้วก็จะมี กลุ่มของเมฆฝนด้วยนะคะในบริเวณทะเลจีนใต้เคลื่อนตัวผ่านบริเวณพื้นที่ ตอนล่างลงไปสู่บริเวณทะเลอันดามันนะคะลักษณะเช่นนี้ทำให้กระแสลมตะวันออก ทักเข้ามาปลุก ประเทศไทยตอนบนทำให้บริเวณพื้นที่ภาคเหนือตอนล่างอีสานตอนล่างภาคกลางกลุ่ม ภาคตะวันออกจะมีโอกาสเกิดฝนก็ได้บางทีนะคะบริเวณพื้นที่ จะเกิดฝนตก มากค่ะเพราะว่าในช่วงสุดสัปดาห์นี้นะคะชานมผสมตอนออกเฉียงเหนือ ขึ้น ทำให้บริเวณคลื่นลมนะคะท่าน ที่นี่ฝนฟ้าคะนองในก็จะหนีขึ้นลงไปให้ด้วยค่ะ กลับมาดูภาพรวมสภาพอากาศทั่วประเทศกันต่อนะคะอากาศหนาวที่สุดในช่วงนี้นะคะยังคงอยู่ พื้นที่ยอดเขาทั้งบริเวณภาคเหนือและภาคอีสานนะคะช่วงนี้ยอดเขาจะมีอุณหภูมิต่ำ 10 องศาเซลเซียสอากาศที่หนาวเย็นที่สุดบนพื้นราบนะคะจะอยู่ไหน ภาคอีสานและภูมิต่ำสุด 16 องศาเซลเซียสอยู่ที่บริเวณจังหวัดเลยค่ะ สำหรับพื้นที่ภาคเหนือช่วงนี้อากาศ ตอนเช้าจะมีหมอกหนาเกิดขึ้นในบางพื้นที่ด้วยนะคะ จากนี้ก็จะมีฝนจะขึ้นเล็กน้อยบางแห่งสวยมากฝนน่าจะอยู่บริเวณตอนบนของภาค อุณหภูมิร่างกายเพิ่มสูงขึ้นได้อีก 1-2 องศาอยู่ที่ระหว่าง 17 ถึง 33 องศา ส่วนที่บริเวณยอดดอย อุณหภูมิต่ำสุด 24 26 องศาเซลเซียสค่ะที่ภาคตะวันออกเฉียงเหนือนะคะช่วงนี้ อุณหภูมิน่าจะสูงขึ้นมาได้อีก 1-2 ระหว่าง 16-30 3 องศาเซลเซียสบริเวณยอดภูเขาจะมีอาการ อุณหภูมิต่ำสุด 10 ถึง 18 องศาเซลเซียส ภาคกลางช่วงนี้อากาศเย็นมีหมอกบางในตอนเช้านะคะอุณหภูมิน้ำจะเพิ่มสูงขึ้นมาได้อีก 1-2 อยู่ที่ระหว่าง 19-23 องศาเซลเซียสสำหรับกรุงเทพฯและปริมณฑล ช่วงนี้ก็จะมีหมอกบางนะคะอุณหภูมิน่าจะอยู่ช่วงระหว่าง 22 ถึง 34 ภาคตะวันออกอากาศเย็นและมีหมอกบางนะคะช่วงนี้อุณหภูมิจะเพิ่มสูงขึ้นมาอีก 1-2 องค์ ระหว่าง 21-30 4 องศาเซลเซียสค่ะสำหรับทะเลนะคะช่วงนี้ สูงประมาณ 1 เมตร แผนที่มีฝนฟ้าคะนองคลื่นสูง 1 2 เมตรค่ะ พิทักษ์ภาคใต้นะคะที่บริเวณตอนบนของภาคนะคะยังคงมีอาการ อุณหภูมิน่าจะเพิ่มสูงขึ้นมาได้อีกประมาณ 1-2 องศา ส่วนทางตอนล่างของภาคนะคะก็จะมีฝนตกหนัก 40 เปอร์เซ็นต์ทางด้านฝั่งอ่าวไทยที่จังหวัดนคร พัทลุงสงขลาปัตตานียะลา นิวาสค่ะส่วนทางด้านฝั่งอ่าวไทยนะคะช่วงนี้ก็จะมีฝน 30% จังหวัดกระบี่ตรังและสตูลอุณหภูมิเฉลี่ยในช่วงนี้นะคะอยู่ที่ระหว่าง 21 ถึง 34 องศาเซลเซียสอ่าวไทยในคลื่นสูง 1-2 เมตรบริเวณที่มี ฝนฟ้าคะนองคลื่นสูงมากกว่า 2 เมตรค่ะ ฝั่งอันดามันนะคะก็จะมีคลื่นสูงประมาณ 1 เมตร และบริเวณที่มีฝนฟ้าคะนองคลื่นสูงมากกว่า 2 เมตรค่ะก็มาติดตามข่าวพยากรณ์อากาศ พรุ่งนี้ สวัสดีค่ะ พรุ่งนี้ติดตามข่าวในพระราชสำนักกับคุณอรนุชเพชรวงศ์ศิริ สวัสดีค่ะช่วงนี้รับชมข่าวในพระราชสำนักจาก Thai PBS สมเด็จพระกนิษฐาธิราชเจ้ากรมสมเด็จพระเทพฯ กุมารีทรงปฏิบัติพระราชกรณียกิจในพื้นที่จังหวัดน่าน เวลา 09:57 น สมเด็จพระกนิษฐาธิราชเจ้ากรมสมเด็จพระเทพฯ มาลีอุปนายิกาผู้อำนวยการสภากาชาดไทยเสด็จพระราชดำเนินไปยังวัดดอนมูล อำเภอเมืองจังหวัดน่านทรงบำเพ็ญพระราชกุศลถวายผ้าพระกฐินสภากาชาดไทย ประจำปี 2561 สภากาชาดไทยจัดให้มีการถวายผ้าพระกฐินเป็นประจำทุกปีเพื่อให้เจ้าหน้าที่ และเหล่ากาชาดจังหวัดทุกจังหวัดรวมทั้งประชาชนมีโอกาสทำบุญร่วมกัน โดยในปีนี้จะนำเงินไปบูรณะปฏิสังขรณ์วัดดอนมูลต่อไป วัดดอนมูลสังกัดคณะสงฆ์มหานิกายผู้ใหญ่บ้าน ซ้อมชาวบ้านดอนแห้งร่วมกันสร้างขึ้นเมื่อปี 2349 ชื่อวัดดอนมูล เปลี่ยนชื่อหมู่บ้านเป็นบ้านดอนมูลด้วยก็บ้านในปี 2555 พระครูสิรินันทวิทย์เจ้าอาวาสวัดดอนมูลและชาวบ้านร่วมกันสร้างอุโบสถหินอ่อนขึ้นใหม่ แทนหลังเก่ามีลักษณะคล้ายเรือสำเภาเงินสำเภาทองภายในประดิษฐานพระพุทธรูปสำคัญ ประกอบด้วยพระประธานปางประทานพรชื่อว่า สมเด็จพระพุทธนิมิตรมิ่งมงคลประทานพรเลิศอุดมบารมีและพระพุทธรูป บ้านศิลปะเมืองน่านอีก 3 องค์อายุมากกว่า 200 ปีชื่อว่าหลวงพ่อสามพี่น้องปัจจุบันมีพระครูศิรินันท เจ้าอาวาสพระสงฆ์ 8 รูปและสามเณร 38 รูป ในการนี้ทรงกดปุ่มไฟฟ้าเปิดแพรคลุมป้ายอาคารบวรทำเป็นอาคารอเนกประสงค์ วงสามชั้นสร้างทดแทนหลังเดิมที่ถูกไฟไหม้ภายในมีห้องประชุม วัดและห้องปฏิบัติธรรม จากนั้นทอดพระเนตรนิทรรศการการแสดงภาพความเสียหายจากเหตุไฟไหม้ศาลาเอนกประสงค์หลังเก่า เดือนมกราคม 2560 6 แล้วส่งติดตามการดำเนินงานโครงการตามพระราชดำริ ของโรงเรียนนันทบุรีวิทยาพระปริยัติธรรมมีสามเณรนักเรียนวัดดอนมูล กำลังศึกษาอยู่ 35 รูป ประกอบด้วยเรื่องสุขภาพอนามัยส่วนใหญ่อยู่ในเกณฑ์สมส่วน ด้านการศึกษาเรียนรู้ผ่านระบบสื่อสารและเทคโนโลยีเพื่อการศึกษาต่างๆช่วยให้ผลการเรียนดีขึ้น ต่อเนื่องในทุกกลุ่มสาระการเรียนรู้การงานอาชีพศึกษาเรื่องระบบสหกรณ์ ฝึกงานอาชีพช่างยนต์และช่างไฟฟ้ารวมถึงทดลองปลูกข้าวในแปลงนาสาธิต และร่วมกิจกรรมปลูกป่าในโครงการรักษ์ป่าน่านที่ห้วยมะรอด ด้านการอนุรักษ์วัฒนธรรมและภูมิปัญญาท้องถิ่นมีกิจกรรมศิลปะตัดกระดาษลายไทย ดำใบไม้สกัดเป็นสีที่ใช้ย้อมผ้าเรียนรู้เรื่องลวดลายและสีโบราณ ของเครื่องเบญจรงค์ปัจจุบันโรงเรียนนันทบุรีวิทยาตั้งอยู่ที่วัดพระธาตุช้างค้ำวรวิหาร เป็นโรงเรียนพระปริยัติธรรมเปิดสอนชั้นมัธยมศึกษาปีที่ 1-6 มีสามเณรนักเรียน 302 รูป เวลา 13:20 น เสด็จพระราชดำเนินไปยังวัดพระธาตุแช่แห้ง อำเภอภูเพียงทรงบำเพ็ญพระราชกุศลในพิธีปฐมฤกษ์สมโภชน์ องค์พระมหาธาตุ เจ้าภูเพียงแช่แห้งที่มีอายุราว 669 ปีซึ่งได้รับผลกระทบ จากเหตุการณ์แผ่นดินไหวเมื่อปี 2562 และปี 2564 จำนวน 2 ครั้งจากแขวงไชยบุรีสาธารณรัฐประชาธิปไตยประชาชนลาว ทำให้แกงยอดองค์พระมหาธาตุด้านบนสุดมีสภาพ และสายลวดที่ยึด ยอดฉัตร องค์พระมหาธาตุขาดซึ่งสำนักศิลปากรที่ 7 กรมศิลปากรมีความเห็นว่า ควรดำเนินการบูรณะปฏิสังขรณ์เป็นการเร่งด่วนปัจจุบันดำเนินการบูรณะ สังขรด้วยความร่วมมือจากทางวัดและพุทธศาสนิกชนแล้วเสร็จเป็นที่เรียบ ร้อย โอกาสนี้ทรงพระดำเนินเข้าพระวิหารทรงวางพวงมาลัยทรงจุดธูป เครื่องนมัสการท้ายที่นั่งบูชาพระเจ้าอุ่นเมืองพระประธานพระวิหาร ทรงพระสุหร่ายน้ำพระพุทธมนต์พระเจ้าทันใจยอดธงแช่แห้งรุ่นแรก ในประวัติศาสตร์การจัดสร้างพระยอดธงที่ใช้มวลสารทององค์พระมหาธาตุเจ้า พอเพียงแช่แห้งจัดสร้างขึ้นเพื่อเป็นวัตถุมงคล จากนั้นทรงเปิดพระอนุสาวรีย์เจ้าพระยาการเมืองซึ่งในปี 2562 คณะกรรมการพัฒนาวัดพระธาตุแช่แห้งดำเนินโครงการจัดสร้างขึ้นเพื่อเป็นแหล่งเรียนรู้ทางประวัติศาสตร์ ของเพียงภูเพียง อันเป็นการเทิดทูนและประกาศพระเกียรติคุณของเจ้าพระยาคลานเมืองเจ้าผู้ครองนครน่านที่ทรงทำนุบำรุงพระ ให้รุ่งเรือง เอาจนเป็นมรดกทางอารยธรรมอันล้ำค่าซึ่งตามพงศาวดารเมืองน่านบันทึกไว้ว่า พระองค์โปรดให้สร้างองค์พระมหาธาตุเจ้าภูเพียงแช่แห้งขึ้นเมื่อปี 1900 ขออภัยค่ะเมื่อปี 1896 เพื่อบรรจุพระบรมสารีริกธาตุที่ได้อัญเชิญมาจาก สุโขทัยและย้ายเมืองจากเมืองวรนครมาตั้งอยู่ที่ดอยภูเพียง ปัจจุบันเป็นปูชนียสถานเก่าแก่และศักดิ์สิทธิ์คู่จังหวัดน่านเป็นพระธาตุประจำปีนัก หรือปีกระต่าย โดยวัดพระธาตุแช่แห้งได้รับการสถาปนาเป็นพระอารามหลวงชั้นตรี เมื่อปี 2549 เป็นศูนย์รวมจิตใจของพุทธศาสนิกชนและยังเป็นศูนย์กลาง สาธุค่ะศาสนาของจังหวัดน่านและภาคเหนือของประเทศไทยมีพระชญานันท์ คู่นี้เป็นเจ้าอาวาสมีพระสงฆ์และสามเณรจำพรรษา 108 รูป สมเด็จพระเจ้าน้องนางเธอเจ้าฟ้าจุฬาภรณ์วลัยลักษณ์อัคราชกุมารี ศรีสวางควัฒนวรขัตติยราชนารีทรงเปิดการประชุมวิชาการนานาชาติ ของสมาพันธ์นักชีวเคมีและชีววิทยาโมเลกุลแห่งภาคพื้นเอเชียและโอเชียเนีย ครั้งที่ 30 และการประชุมนานาชาติด้านชีวเคมีและชีววิทยาระดับโมเลกุล ครั้งที่ 8 เวลา 13:37 น สมเด็จพระเจ้าน้องนางเธอเจ้า จุฬาภรณ์วลัยลักษณ์อัครราชกุมารีกรมพระศรีสวางควัฒนวรขัตติยราชนารี ไปยังโรงแรมเซ็นทาราแกรนด์เซ็นทรัลพลาซ่าลาดพร้าวทรงเปิดการประชุมวิชาการนานาชาติ ของสมาพันธ์นักชีวเคมี และชีววิทยาโมเลกุลแห่งภาคพื้นเอเชียและโอเชียเนียครั้งที่ 30 และการประชุมนานาชาติด้านชีวเคมีและชีววิทยาระดับโมเลกุลครั้งที่ จัดขึ้นระหว่างวันที่ 22-25 พฤศจิกายน 2560 โดยสมาคมวิทยาศาสตร์แห่งประเทศไทยในพระบรมราชูปถัมภ์ร่วมกับภาควิชา เคมีคณะวิทยาศาสตร์จากจุฬาลงกรณ์มหาวิทยาลัยมหาวิทยาลัยเกษตรศาสตร์ มหาวิทยาลัยมหิดลเพื่อเป็นเวทีในการแลกเปลี่ยนความรู้และความก้าวหน้า ของวิทยาการด้านชีวเคมีและชีววิทยาโมเลกุลเพื่อเผยแพร่ผลงานวิจัยนก ในสาขาชีวเคมีและชีววิทยาโมเลกุลของนักวิจัยส่งเสริมโอกาสนะ สร้างเครือข่ายงานวิจัยทั้งในและนอกประเทศขับเคลื่อนการยกระดับมาตรฐานของงานวิจัยในสาขาให้ เตรียมนานาชาติ โอกาสนี้ทรงฟังบรรยายพิเศษจากเซอร์เกรกอรีพอวินเทอร์ ผู้ได้รับรางวัลโนเบลสาขาเคมีประจำปี 2561 เรื่องแอนติบอดี้ อธิบดีเรียนแบบเสมือนเพื่อใช้เป็นยาทางเภสัชกรรม การจัดการครั้งนี้ผู้เข้าร่วมประชุมประกอบไปด้วยคณาจารย์นักวิทยาศาสตร์ ไม่จ่ายนิสิตนักศึกษารวมทั้งผู้แทนบริษัทห้างร้านที่ดำเนินธุรกิจ กับผลิตภัณฑ์และเครื่องมืออุปกรณ์วิทยาศาสตร์ประมาณ 500 คน สำหรับกิจกรรมต่างๆในงานประชุมประกอบด้วยการบรรยายโดยนักวิทยาศาสตร์รางวัลโนเบล นักวิทยาศาสตร์ระดับแนวหน้านักวิจัยรับเชิญการนำเสนอผลงานวิจัยแบบ เปล่าและโปสเตอร์ กิจกรรม workshop นิทรรศการเครื่องมือและหนังสือวิทยาศาสตร์ จากนั้น พระราชทานพระวโรกาสให้ศาสตราจารย์เกียรติคุณหม่อมราชวงศ์ พิษณุสารสวัสดิวัฒน์หนังสือ crackles นักวิทยาศาสตร์ชาวอังกฤษเฝ้า ศึกษาเกี่ยวกับงานวิจัยของสถาบันวิจัยจุฬาภรณ์ circles ได้รับรางวัลสมเด็จเจ้าฟ้ามหิดลปี 2559 สาขาการแพทย์ จากการพัฒนาแอนติบอดี้เสมือนลดการต่อต้านของร่างกายและเป็นนัก ชีวเคมีที่เป็นผู้นำในการพัฒนาเทคโนโลยีสร้างและดัดแปลงโมเลกุลของแอนติบอดี ให้มีประสิทธิภาพสูงสุด และมีความเสี่ยงเป็นสิ่งแปลกปลอมลดลงนำไปสู่ความก้าวหน้าในการพัฒนายาใน ผมใหม่จากชีวโมเลกุลซึ่งมีประโยชน์อย่างมากในการรักษาโรค พระบาทสมเด็จพระเจ้าอยู่หัวทรงพระกรุณาโปรดเกล้าโปรดกระหม่อมให้นายพลากร สุวรรณรัตน์องคมนตรีเป็นผู้แทนพระองค์ไปมอบปริญญาบัตรแก่ผู้สำเร็จการศึกษา มหาวิทยาลัยเทคโนโลยีราชมงคลกรุงเทพและมหาวิทยาลัยเทคโนโลยีราชมงคลสุวรรณภูมิ ประจำปีการศึกษา 2560 5 เวลา 10:00 น พระบาทสมเด็จพระเจ้าอยู่หัวทรงพระกรุณา หน้าปกกระหม่อมให้นายธนากรสุวรรณรัตน์องคมนตรีเป็นผู้แทนพระองค์ไปยังหอประชุมราชมงคล มหาวิทยาลัยเทคโนโลยีราชมงคลธัญบุรีจังหวัดปทุมธานีมอบปริญญาบัตร แก่ผู้สำเร็จการศึกษาจากมหาวิทยาลัยเทคโนโลยีราชมงคลกรุงเทพ ระดับปริญญาเอกปริญญาโทและปริญญาตรีจำนวน 1183 โดยสภามหาวิทยาลัยมีมติมอบปริญญาปรัชญาดุษฎีบัณฑิต กิตติมศักดิ์การวิจัยและพัฒนาการสอนเทคนิคศึกษาแก่นายพลากรสุวรรณรัฐ องคมนตรีและมอบปริญญาดุษฎีบัณฑิตกิตติมศักดิ์แก่ผู้ทรงคุณวุฒิจำนวน เอาขน มหาวิทยาลัยเทคโนโลยีราชมงคลกรุงเทพเป็นสถาบันอุดมศึกษาสายอาชีพ และเป็นศูนย์รวมองค์ความรู้ทางวิชาการทั้งภาคทฤษฎีและภาคการปฏิบัติ ในสายวิชาชีพที่ครบวงจรใน 3 กลุ่มความรู้คือกลุ่มการบริหาร การอุตสาหกรรมสร้างสรรค์และกลุ่มวิศวกรรมศาสตร์ ในรอบบ่ายผู้แทนพระองค์มอบปริญญาบัตรแก่ผู้สำเร็จการศึกษาจากมหาวิทยาลัย ราชมงคลสุวรรณภูมิระดับปริญญาโทและปริญญาตรีจำนวน 1400 76 คน โดยสภามหาวิทยาลัยมีมติมอบปริญญาปรัชญาดุษฎีบัณฑิตกิตติมศักดิ์ นวัตกรรมการบริหารงานภาครัฐแก่นายพลากรสุวรรณรัฐองคมนตรีและ มอบปริญญาดุษฎีบัณฑิตกิตติมศักดิ์แก่ผู้ทรงคุณวุฒิจำนวน 4 คน มหาวิทยาลัยเทคโนโลยีราชมงคลสุวรรณภูมิมุ่งมั่นจัดการศึกษาด้านวิชา และเทคโนโลยีชั้นสูงที่มีคุณภาพผลิตบัณฑิต นักปฏิบัติมืออาชีพด้านเทคโนโลยีขั้นสูงสร้างงานวิจัยนวัตกรรม พาณิชย์นำเทคโนโลยีและนวัตกรรมเพื่อส่งเสริมการทำนุบำรุงศิลปะ วัฒนธรรมและการเป็นมหาวิทยาลัยสีเขียว องคมนตรีเป็นประธานการประชุมของมูลนิธิโครงการหลวงและแถลงข่าว การจัดงานโครงการหลวง 2566 ที่จังหวัดเชียงใหม่ พลเอกกัมปนาทรุดดิษฐ์องคมนตรีเป็นประธานการประชุมคณะกรรมการก่อน และขับเคลื่อนการปฏิบัติตามนโยบายครั้งที่ 57 ณศูนย์วิจัยและพัฒนาการเกษตรโครงการหลวงชนากาธิเบศดำริจังหวัดเชียงใหม่ องคมนตรีได้เร่งรัดการดำเนินการช่วยเหลือด้านอาชีพแก่ราษฎรของศูนย์พัฒนา โครงการหลวงเลอตอจังหวัดตากจัดพื้นที่สาธิตเพื่อสร้างตัวอย่างแก่เกษตรกร การจัดทำแปลงทดสอบสาธิต พืชในโรงเรือนการจัดแสดงเทคโนโลยีที่เหมาะสมเพื่อประหยัดเวลาและสร้างมูลค่า ที่ประชุมใหญ่พิจารณาโครงการต้นแบบขยายผลสำเร็จจากงานวิจัยต่อยอดขยาย สู่ความยั่งยืนอย่างเป็นรูปธรรมผ่านช่องทางจำหน่ายในตราสัญลักษณ์โครงการหลวง ในช่วงบ่ายองคมนตรีเป็นประธานการแถลงข่าวการจัดงานประจำปีของมูลนิธิ โครงการหลวงในแนวคิดเฉลิมพระเกียรติมหาราชาสืบสานศาสตร์ อากาศที่เบตงเรตจากขุนเขาสู่ชาวเราและชาวโลกเพื่อเฉลิมพระเกียรติ พระบาทสมเด็จพระเจ้าอยู่หัวและสมเด็จพระนางเจ้าพระบรมราชินีรวมทั้งน้อมรำลึก ในพระมหากรุณาธิคุณของพระบาทสมเด็จพระบรมชนกาธิเบศร อดุลยเดชมหาราชบรมนาถบพิตรตลอดจนเผยแพร่กิจกรรมและแนะนำผลิตผล ผลิตภัณฑ์โครงการหลวง จะจัดกิจกรรมก็จะอยู่ภายในพื้นที่ของศูนย์วิจัยและพัฒนาการเกษตรโครงการหลวงชนากาธิเบศดำริจังหวะ เพลงใหม่เช่นนิทรรศการเฉลิมพระเกียรติพระมหาราชาสืบสานศาสตร์ชนากาธิเบศ จะแสดงผลลัพธ์ของการพัฒนาในการสืบสานรักษาต่อยอดภายใต้รัฐ สมัยของพระบาทสมเด็จพระเจ้าอยู่หัวตามแนวทางพระราชทานของพระบาทสมเด็จพระ อากาศทิเบตมหาภูมิพลอดุลยเดชมหาราชบรมนาถบพิตร การจัดแสดงผลสำเร็จจากการวิจัยและผลสำเร็จของศูนย์พัฒนาโครงการหลวง และสถานีเกษตรหลวง งานโครงการหลวง 2566 จะจัดระหว่างวันที่ 1-7 ธันวาคม 16 จบข่าวในพระราชสำนักประจำวันนี้แล้วค่ะอีกสักครู่กลับไปพบกับคุณวันวิสาและ คุณเจษฎานะคะส่วนช่วงนี้ติดเพชรวงศ์ศิริลาไปก่อนสวัสดีค่ะ ขอบคุณคุณนิดค่ะขอบคุณครับที่ชมครับกีฬาวันนี้ต้องใช้คำว่าอะไรจะเปลี่ยนก็ต้องเปลี่ยน ถึงเขาเปลี่ยนก็ต้องเปลี่ยนผมพูดถึงฟุตบอลไทยนะครับนั่นก็คือ ของทีมชาติไทยกับแม่ว่าวันนี้ทีมชาติไทยจะเอาชนะสิงคโปร์มาได้ สุดท้ายก็ต้องเปลี่ยนโค้ช คู่จิ้นในการติดตามเพิ่มเติมกับคุณวิทยา สวัสดีครับมาดามแป้งนวลพรรณล่ำซำผู้จัดการทีมชาติไทยประกาศแยกทางกับโค้ช มาโน่โพลกิ้งแล้วนะครับแม้ว่ามาโนชจะเพิ่งทำทีมเอาชนะสิงคโปร์ในศึกฟุตบอลโลก รอบคัดเลือกก็ตาม และก็แต่งตั้งมาซาทาดะอิชิอดีตโค้ชของบุรีรัมย์ทำหน้าที่แทนครับ มาดามแป้งนวลพรรณล่ำซำผู้จัดการทีมชาติไทยออกมาประกาศว่า ทีมชาติไทยได้แยกทางกับ monitoring หลังจากผลงานบอลโลก 2 นัดแรกไม่เป็นไปตามเป้าครับ รวมทั้งแต่งตั้งมาซาทาดะอิชิอิอิเข้ามาทำหน้าที่แทนทันทีเนื่องจาก นักเตะไทยเป็นอย่างดี แล้วก็ประสบความสำเร็จ ไทยลีกด้วยครับ สำหรับมาโน่โพลกิ้งกลุ่มทีมชาติไทยคว้าแชมป์อาเซียนคัพ 2 สมัยติด ต่อกันแต่ว่าผลงานนัดแรกในศึกฟุตบอลโลก 2026 รอบคัดเลือกโซนเอเชียแพ้ให้กับทีมชาติจีนไป 2 ประตูต่อ 1 แล้วก็ส่งผลต่อการลุ้นเข้ารอบคัดเลือกรอบที่ 3 นะครับ มาโน่มีสัญญาคุมทีมถึงเดือนกุมภาพันธ์ปีหน้า วันนี้จะถูกยกเลิกสัญญาถึงจะทำทีมชาติไทยไปทั้งหมด 37 หน้า ไป 21 นัดเสมอไป 8 แล้วก็แพ้ไป 8 นะครับขณะเดียวกันมาดามแป้งก็เปิดเผยว่า หัวหน้าผู้ฝึกสอนทีมชาติไทยคนใหม่ได้มีการพิจารณาอย่างดีที่สุด แล้วก็ได้บทสรุปว่าจะแต่งตั้งมาศาสนาขี่ชาวญี่ปุ่นพร้อมกับ ส่วนตัวเพราะด้วยเงื่อนไขในเวลาที่จำกัดก่อนจะถึงเอเชียนคัพ ถ่ายที่กาตาร์ ในเดือนมกราคม แล้วก็ เพลงต้องเลือก รู้จักแล้ว แถมมีข้อมูล เล่นทีมชาติไทย สำหรับอิอิ บุรีรัมย์คว้า 3 แชมป์ถึง 2 ฤดูกาลติดต่อกันและเคยพาทีมใครจะมา แชมป์เจลีกคว้าแชมป์บอลถ้วยลูวานคัพ Kamen Rider ครับรวมถึงรองแชมป์สโมสรโลกในปี 2016 ที่แพ้ให้กับเรอัลมาดริด รอบชิงชนะเลิศไหมครับ เจ้าตัวก็ยังได้รางวัลโค้ชยอดเยี่ยมของศึกฟุตบอลเจลีก ในปี 2016 มากรอกได้อีกด้วย วิธีจะเป็นเฮดโค้ชต่างชาติคนที่ 2 ที่กลุ่มเขียนชาติไทยนะครับ สาวญี่ปุ่นคนที่ 2 ต่อจาก assist ยากที่จะคุมทีมชาติไทยอย่างเป็นทางการ จะเจอกับทีมชาติญี่ปุ่นนี่แหละครับ ในวันที่ 1 มกราคม ลุงโตเกียว หลังจากมีประเด็นที่ศึกวอลเลย์บอลไทยแลนด์ลีกมีจำนวนคนดูที่น้อยแบบน่าใจหายเลยครับ ฝ่ายจัดการแข่งขันก็เตรียมแก้ปัญหาเรื่องของการประชาสัมพันธ์ แต่คาดว่าคนดูจะมากขึ้นในการแข่งขันเลขที่ 2 หลังจากที่นักกีฬาที่เล่นในลีก ต่างประเทศเดินทางกลับมาครับ แข่งขันกันไป 2 สัปดาห์แล้วนะครับสำหรับศึกวอลเลย์บอลไทยแลนด์ลีก ช่วงแรกจะแข่งขันกันที่อาคารนิมิบุตรสนามกีฬาแห่งชาติ แปลว่า ไม่ได้รับความสนใจจากแฟนบอลของใครมากที่ควรนะครับ โดยวันนี้มีเกมการแข่งขัน 3 คู่ แต่ว่ามีผู้ชมในสนามไม่ถึง 100 คน 1 นายธิติพฤกษ์ชะอุ่มอุปนายกแล้วก็ประธานฝ่ายกีฬาอาชีพ ของสมาคมกีฬาวอลเลย์บอลแห่งประเทศไทยเปิดเผยว่า แก้ปัญหาเลยครับด้วยการเพิ่มการประชาสัมพันธ์ในช่องทางออนไลน์ให้มากยิ่งขึ้น ของโปรแกรมในปีนี้ที่ต้องจัดในวันธรรมดา ต้องให้สอดคล้องกับการแข่งขันเอเชียนอินดอร์เกมส์ จะต้องไปจบในช่วงเดือนกุมภาพันธ์ แต่ว่าตอนนี้ศึก Asian indoor เนี่ยจะถูกเลื่อนออกไปแล้วก็ตามนะครับแต่ว่าตาราง ขึ้นมาก่อนครับและคาดว่าในช่วงการแข่งขันเลขที่ 2 น่าจะมีคนดูมากขึ้น เขาพูดเล่นในลีกต่างประเทศอย่างลีกเวียดนาม ว่าจะกลับมาลงสนามแล้วก็ยังมีผู้เล่นในชุด 7 เซียนที่ยังเล่นอยู่นะครับ ทั้งในเพศชาย นักกีฬาตัวหลักก็อยู่กันครบครับ ส่วนของกองเชียร์ของทีมขอนแก่นก็ยอมรับว่า การประชาสัมพันธ์ในปีนี้น้อยจริงๆนะครับแต่ก็อยากที่จะเข้ามาเชียร์เพื่อ support นักกีฬา ไม่มีกำลังใจในการแข่งขันกับ ปีที่แล้วมันมีติดป้ายตรงตรงหน้ามีบุตรแล้ว มีตารางแข่งและมีแข่งวอลเล่นะอะไรแบบนี้ ปีนี้เหมือนไม่เห็นมีป้ายเลย น้อยลงเยอะเลยถ้าเทียบกับปีที่แล้วก็คือแบบ หนูก็เลยรู้สึกว่า เวลาเราแข่งอ่ะเราต้องมองขึ้นมามันไม่มีคนโดนมันแค้นมากเลยอ่ะ เราได้แต่มันไม่มีใครดีใจด้วย ก็คงต้องใช้เรื่องของการประชาสัมพันธ์ให้ทางเพจต่างๆ ช่วยกันกระจายข่าว ประชาชน Fanclub ให้รับรู้แล้วก็ให้เข้ามาส่งนะครับยังไงก็ยังเล่นอยู่ที่ไหน พี่อรเรื่องอยู่ตรงนั้นแล้วไม่ได้หายไปไหน แล้วก็เดี๋ยวพอจบจากเลขที่ 1 เช็ค 2 ก็น่าจะมีตัวกลับมาเกิด อ้วนครับ เป็นการให้กำลังใจ ส่วนในสุดสัปดาห์นี้ก็มีข่าวว่าจะไม่เปิดให้ผู้ชมเข้าชมเกมการแข่งขันในสนาม สนามสุขพัชราสัยมีการจัด คอนเสิร์ต ล่าสุดทางฝ่ายจัดยืนยันว่า สามารถเดินทางเข้ามาชมเกมได้แล้วนะครับแต่ต้องเข้ามาทางฝั่งประตูของข้างบางบัวทองเท่านั้น ผลการแข่งขันในประเภททีมหญิง สโมสรมหาวิทยาลัยขอนแก่นขอนแก่นสตาร์วีซีในชุดสีแดงเอาชนะสโมสร 4:30 น ส่วนทีมชายนะครับสโมสรนครราชสีมาปลูกปัญญาขามทะเลสอ ให้กลับเมืองพลวีซี 3 เซตรวด ก็มีรายงานข่าวนะครับจากเพจอาเซียนฟุตบอลบ้า นกกิ้งครับ จะกลับไปคุมทีมโฮจิมินห์ซิตี้ในศึกพรีเมียร์ลีกของเวียดนามซึ่งมาโนช เคยคุมทีมโฮจิมินห์นะครับในปี 2021 ก่อนที่จะย้ายมาคุมทีมชาติไทยครับ คุณเจษฎาครับ ขอบคุณครับคุณวิทยาครับบันเทิงกันนะคะคุยกันถึงเรื่องอาร์ตทอยยังเป็นของเธอ แล้วก็เป็นศิลปะที่ยังมาแรงนะคะโดยเฉพาะในกลุ่มคนรุ่นใหม่คนบันเทิงก็เล่นอาร์ตทอยเหมือนกันนะคะนอกจากเป็นของที่มีมูลค่าแล้ว ยังเต็มไปด้วยคุณค่าทางจิตใจตามต่อเรื่องนี้กับคุณอัญชลีโพธิ์สุวรรณค่ะ สวัสดีค่ะนอกจากจะเป็นดาราคู่จิ้นในหน้าที่มาจาก จังหวัดเดียวกันแล้วค่ะนักแสดงรุ่นใหม่อย่างองค์การเขายังมีความชอบเหมือนกันด้วยนะคะ ผมอาจถอยอ่ะเป็นทั้งของเล่นเป็นงานศิลปะด้วยนะคนสะสมกันเยอะมากเลย ก็บอกว่าสนิทกันก็จะคอยเตือนกันนะว่าถ้าใครซื้อมากไปก็ต้องคอยระวังและ ฝากไปถึงนักษัตร สมกันด้วยนะคะว่า ไม่ใช่แค่ตามเซ็นอย่างเดียวค่ะต้องดูความสามารถในการซื้อและการลงทุนทุกครั้งก็มีความ เสียงค่ะ ก็ถือว่าเป็นการออกงานคู่ครั้งแรกในไทย สายวายคู่ใหม่นะคะโอห์มฐิติวัฒน์และกัน ก็ขอเป็นกระบอกเสียงให้กับคนรุ่นใหม่เพื่องานจิตอาสาที่โรงพยาบาลพระมงกุฏ ทั้งคู่ได้ถ้าอยากชวนให้เป็นแฟนร่วมทำบุญเพื่อสมทบทุนทางด้านงานวิจัยเพื่อการ รวมถึงทุนสำหรับอุปกรณ์ทางการแพทย์ด้วยค่ะเรื่องงาน ชะอมไกลไม่ชัดแล้วนะคะทั้งคู่ไม่เคยเอาเลยค่ะ ยังตอนนี้กระแสที่มาแรงในแวดวงคนบันเทิงคือการ อร่อยค่ะคือตุ๊กตาของเล่นนะคะที่ถูกผลิตบางทีไม่มีเพียงไม่กี่ตัวบนโลกเท่านั้นนะคะ เคยว่าชอบสะสมโมเดลเครื่องบินค่ะส่วนไกด์นี้เขาชอบสะสมตัว บางชิ้นซื้อมาเพราะชื่นชอบในตัวศิลปินที่ทำ Art Toy บางชิ้น fanclub ซื้อให้ด้วยค่ะ กูยอมรับว่าแ</w:t>
      </w:r>
      <w:r>
        <w:t xml:space="preserve">วงการนี้เข้าแล้ว ออกยากจริงๆนะคะ องค์การ เปิดหาคนที่กำลังติด ถามตุ๊กตาแล้วก็พวกโมเดลต่างๆให้คำนึงถึงความพอใจและการซื้อของตัวเองต้องไม่เป็นภาระสำหรับ ใช้ชีวิตไม่ควรสะสมเพื่อเอากระแสอย่างเดียวค่ะ มือใหม่เนาะใหม่ก็จะค่อยๆเริ่มค่อยๆซื้อทีละ กล่องแล้วค่อยสุ่มไปเรื่อยๆ ครับน่ารักมากพอแบบรู้ว่าเรามา ชอบรั้วเราไปเล่นกันนะ ตัวนี้มีหรือยัง ลงทุนมีความเสี่ยง ตอนถ่ายรายการ ผม พี่ทีมงานเขาขอให้ผมหยิบให้ ผมก็ไปหยิบ เขาเรียกว่ามัน เป็นหนึ่งในสี่ร้อยที่โอกาสหาได้คือ กล่องจะมีแค่ 1 ชิ้น แต่เราก็ไม่สามารถไปคอยแต่พี่เขาได้ละก็ไม่รู้เหมือนกันว่าพี่เขาเอาไปขายหรือยัง นอกจากตาชื่นชอบในสิ่งเดียวกันแล้วนะคะโอมไกด์เขายัง เป็นคนจังหวัดเดียวกันด้วยคือเชียงรายนะคะทำธุระว่าการได้มาเป็นคู่จิ้นเลยทำงานกันสะดวกเพราะว่าการเล่นเป็นผู้ชาย รู้จักการ workshop ที่ช่วยให้ตีบทแตกแล้วนะคะการมีนิสัยคล้ายกันก็ทำให้การทำงาน ราบรื่นเช่นเดียวกันค่ะ คุณผู้ชมคะในแง่หนึ่ง algorithm ตามแพลตฟอร์มต่างๆที่อาจจะเหมือนเป็นเลขาค่ะ ช่วยคัดกรองข้อมูลมหาศาลในโลกออนไลน์ถ้ามาสู่เราเรื่องไหนเราชอบเราก็จะได้เห็นประจำ เรื่องไหนที่ไม่ถูกจริตที่อาจจะไม่ค่อยได้เห็นกันนะคะก็เหมือนกับว่าเอ้เราได้รับข้อมูลข้างเดียว คำถามเรื่องการ Free Speed นะคะหนูว่าแนวคิดเสรีภาพในการแสดงออกบนโลกออนไลน์ พี่อาจส่งไปไม่ถึงทุกคนที่ต้องมีในรายงานสด ทำค่ะ โพสต์อะไรก็ไม่ค่อยมีคนเห็นหรือไม่ค่อยมีส่วนร่วมเพราะช่องทาง Social Media กั้นการมองเห็นจนเหล่าดารา enlightenment ท้อ ทั้งพิธีกรคนเก่งเก๋ชลลดาเมฆราตรีที่ออกลงประกาศบวชผู้ใจดีสนับสนุนสัตว์ร่วมโลกเหมือนเดิม หลังยอดการเข้าถึงโพสต์มูลนิธิดูแลเจ้าสี่ขาหายไปมากกว่า 90% เช่นเดียวกับบอยพิษณุที่คิดเลิกทำ Content วีดีโอก็ตัวแรกการมองเห็นรถพ่วง ปัญหาใหญ่ในแวดวงเคลียร์เตอร์ซึ่งดูเหมือนเป็นเรื่องไกลตัวของใครหลายๆคนหากท่านมองถึงประเด็นการส่งสารเพื่อกระตุ้นการรับรู้ สิ่งนี้กระทบวงกว้างถึงผู้ชายทุกคนอาจารย์ด้านสังคมวิทยา เคยสังเกตการทำงานที่ผิดเพี้ยนของ Facebook ตั้งแต่ปี 2014 ข่าวแคมเปญสำคัญ รณรงค์เรื่องการเหยียดผิวหลังการตายของชายผิวดำที่เพื่อนของเธอร่วมค้นสินะ ไม่ถูกแสดงให้เห็นในหน้า News feed หากปรากฏ icicle ที่พูดเล่นทำน้ำแข็งใสตัวเองบอล ตามมาด้วยคำถามที่ว่าเอากระเทียมของ Facebook กำลังทำอะไรกับหรีดบนระบบอินเทอร์เน็ต เสียงของคนแต่ละคนในแต่ละเรื่องดังไม่เท่ากัน งานวิจัยเกี่ยวกับ algorithm กับเสรีภาพในการพูดบนโซเชียลมีเดียเสนอว่า มุมมองเดิมอาจไม่เพียงพอใช้ทำความเข้าใจฟิสิกส์ในสื่อสังคมออนไลน์ยุคนี้ หลังการพัฒนาระบบ Music ใช้ครั้งแรกเมื่อปี 2006 Facebook ไม่เพียงเรียนรู้พฤติกรรมของผู้ใช้ หากกำลังเปลี่ยนแปลงพฤติกรรมของผู้ใช้สิทธิ์ขาดจัดเรียง Content ดึงดูด ผู้ชม ส่งคนมหาศาลต่อฟรี speed ในฐานะ platform สำคัญที่ถูกใช้เป็นพื้นที่ตกเฉียงประเด็นน่ะ ในโลกปัจจุบันสมมติฐานที่สำคัญของฟรี ศีรษะคือ จะต้องรู้ว่าผู้ฟังของตัวเองเป็นใครค่ะถึงแม้ว่าในสื่อยุคเก่าอย่างเช่นโทรทัศน์หรือว่าหนังสือพิมพ์อันนี้เขาก็รู้แล้วว่าเป็นผู้นำของเขา ใส่ได้ทุกๆ บอกว่าบนสื่อสังคมออนไลน์ยุคนี้เราไม่มีทางทราบเลยนะคะ ไม่โฟกัสแต่เรื่องของฟรีต้องเปลี่ยนไปค่ะ จากเดิมที่เราตั้งคำถามว่าอะไรบ้างที่เราสามารถพูดได้ก็อาจจะต้องเปลี่ยนเป็นอะไรบ้าง และใครบ้างที่จะได้ยินเราซึ่งไม่เคยถูกตั้งคำถามแบบนี้ในยุคสื่อยุคเก่าค่ะ มีคำแนะนำว่าเป็นน่ะ ข้อความ เท่าทันและค้นหาข้อมูลให้รอบด้านแยกออกจากธรรมชาติ พอมีแนวโน้มกระจาย Content จำพวกเทคนิคและจุดโตมากกว่า Content ประเภทอื่นด้วยเหตุผลว่าน่าตื่นเต้นและได้รับ สนใจสูง ในขณะที่ผู้คนก็มักมีแนวโน้มถูกดึงดูดไปในทิศทางแห่งอคติของตัวเองอยู่แล้วตั้งแต่ต้น กลายเป็นหนึ่งในปัจจัยส่งเสริมความแตกแยกในสังคม ปิดกั้นการมองเห็นในมุมหนึ่ง ของ การอ่านข้อมูลของข่าวหรือว่าอะไรวะ โลกใบนี้มีสองด้านเสมอ บอลโลกปีนี้มีสองด้านเสมอไม่ว่าจะเป็น ไม่เป็น เศรษฐกิจการเมืองใดๆก็ดีมันจะมี 2 หนุ่มอยู่เสมอเลยนะมันไม่มีอะไรที่มัน มันพูดยาก ของของของ จะพูดยังไงดี ทำให้เรารู้สึกว่าถ้ามันถูกคัดเลือกมาแล้วเนี่ย 2 คนนะคนอาจจะชอบก็ได้แต่บางคนไม่มีความรู้สึกว่า โลกเราแคบลงนะ โลกเราแคบลงเพราะโลกเราจะเห็นแค่โลกที่เราอยากเห็น แต่ด้านเดียวแล้ว โลกใบนี้มันไม่ได้มีแค่มุมเดียวในมุมที่เราอยากเห็นไง ยังมีอีกหลายมุมมาเลย ไม่ได้เรียนรู้ได้รู้จักกับมันอะไรอย่างนี้ ตกมาที่เรา แล้วมันก็ คิดว่าถามว่ามันฟรีจริงไหม ขอให้ไม่มี อะไรหลายๆอย่าง Common Sense โอเคเราอาจจะ ถ้าเกิด เราแล้วก็ ความต้องการในปัจจุบันไม่ใช่การพูดโดยไม่ถูกปิด การกินอย่างเดียวหากเป็นการทำให้สารหรือคำพูดที่ถูกสร้างขึ้นในสื่อออนไลน์ สามารถเข้าถึงผู้ฟังได้อย่างเป็นคำด้วยระบบที่มีความโปร่งใส อินเทอร์เน็ตมีความเป็นประชาธิปไตยมากยิ่งขึ้น หากสิ่งสำคัญคือฟรี Speed คงไม่ได้หมายความถึงคำว่าเสรีภาพเทอมคุกคามหรือรถ ความเป็นมนุษย์ของคนอื่น ชุดดรีมกมลธรรม ThaiPBS รายงาน อันนี้คือทั้งหมดของใครบันเทิงช่วงนี้กลับไปที่คุณวันวิสาและคุณเจษฎาค่ะ ขอบคุณคุณอัญชลีค่ะ ขอบคุณครับท่านผู้ชมครับตอบโจทย์คืนนี้คุยกันถึงเรื่องตั๋วตำรวจนะครับตอบโจทย์กับคุณ วันนี้ 37 สัปดาห์ที่ 3 วันที่ 3 ตกลงยุติสงคราม 4 วันก็เปิดทางให้ปล่อยตัวประกัน 50 คน ประเมินการต่างประเทศ ฝ่ายต่อต้านทุกข์หนัก ความสัมพันธ์กับซาอุดิอาระเบียกลางการแข่งขันของมหาอำนาจ พัดจีน ทันโลกกับไทยพีบีเอสคืนนี้ 3 ทุ่มตรง ครับผมครับ ข่าวค่ำมิติใหม่เก่าพร้อมช่วยให้คุณรู้เท่าทัน ความเปลี่ยนแปลง กลางโลกที่มีความไม่แน่นอนตลอดเวลา ข่าว Thai PBS ข่าวที่คุณวางใจค่ะ ติดตามรายการของเราได้ทุกวันจันทร์ถึงวันศุกร์ เวลา 10 นาฬิกา 50 นาทีทุกช่องทางออนไลน์ของ Thai PBS Facebook YouTube Twitter และติดต่อของ Thai PB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ข่าวค่ำมิติใหม่ | 22 พ.ย. 66</dc:title>
  <dc:creator/>
  <cp:keywords/>
  <dcterms:created xsi:type="dcterms:W3CDTF">2023-11-28T07:08:30Z</dcterms:created>
  <dcterms:modified xsi:type="dcterms:W3CDTF">2023-11-28T07: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พฤษจิกายน 2566 เวลา 11.00 น.</vt:lpwstr>
  </property>
  <property fmtid="{D5CDD505-2E9C-101B-9397-08002B2CF9AE}" pid="3" name="subtitle">
    <vt:lpwstr/>
  </property>
</Properties>
</file>